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67F05E" w14:textId="6D9A9B5A" w:rsidR="007D0E41" w:rsidRPr="000F2743" w:rsidRDefault="00E51828" w:rsidP="00D4709E">
      <w:pPr>
        <w:jc w:val="center"/>
        <w:rPr>
          <w:rFonts w:ascii="Arial" w:hAnsi="Arial" w:cs="Arial"/>
          <w:b/>
          <w:sz w:val="20"/>
          <w:szCs w:val="20"/>
        </w:rPr>
      </w:pPr>
      <w:r w:rsidRPr="000F2743">
        <w:rPr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0F03811F" wp14:editId="4788C676">
            <wp:simplePos x="0" y="0"/>
            <wp:positionH relativeFrom="margin">
              <wp:posOffset>5958364</wp:posOffset>
            </wp:positionH>
            <wp:positionV relativeFrom="paragraph">
              <wp:posOffset>-372744</wp:posOffset>
            </wp:positionV>
            <wp:extent cx="1050766" cy="895350"/>
            <wp:effectExtent l="0" t="0" r="0" b="0"/>
            <wp:wrapNone/>
            <wp:docPr id="2" name="Picture 2" descr="KDHS_LOGO_PRIMARY_CMYK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DHS_LOGO_PRIMARY_CMYK.ep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521" cy="89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1211" w:rsidRPr="000F2743">
        <w:rPr>
          <w:rFonts w:ascii="Arial" w:hAnsi="Arial" w:cs="Arial"/>
          <w:b/>
          <w:sz w:val="20"/>
          <w:szCs w:val="20"/>
        </w:rPr>
        <w:t xml:space="preserve">REQUESTING </w:t>
      </w:r>
      <w:r w:rsidR="005D3290" w:rsidRPr="000F2743">
        <w:rPr>
          <w:rFonts w:ascii="Arial" w:hAnsi="Arial" w:cs="Arial"/>
          <w:b/>
          <w:sz w:val="20"/>
          <w:szCs w:val="20"/>
        </w:rPr>
        <w:t>CONSENT TO DISCLOSE PERSONAL INFORMATION TO</w:t>
      </w:r>
    </w:p>
    <w:p w14:paraId="1C6F7F0C" w14:textId="7DFA5AFF" w:rsidR="00543AD5" w:rsidRPr="000F2743" w:rsidRDefault="005D3290" w:rsidP="00D115FA">
      <w:pPr>
        <w:jc w:val="center"/>
        <w:rPr>
          <w:rFonts w:ascii="Arial" w:hAnsi="Arial" w:cs="Arial"/>
          <w:b/>
          <w:sz w:val="20"/>
          <w:szCs w:val="20"/>
        </w:rPr>
      </w:pPr>
      <w:r w:rsidRPr="000F2743">
        <w:rPr>
          <w:rFonts w:ascii="Arial" w:hAnsi="Arial" w:cs="Arial"/>
          <w:b/>
          <w:sz w:val="20"/>
          <w:szCs w:val="20"/>
        </w:rPr>
        <w:t>THIRD PARTY SERVICES</w:t>
      </w:r>
      <w:r w:rsidR="00F70837" w:rsidRPr="000F2743">
        <w:rPr>
          <w:rFonts w:ascii="Arial" w:hAnsi="Arial" w:cs="Arial"/>
          <w:b/>
          <w:sz w:val="20"/>
          <w:szCs w:val="20"/>
        </w:rPr>
        <w:t xml:space="preserve"> (Kindergarten – Year 6)</w:t>
      </w:r>
    </w:p>
    <w:p w14:paraId="7C69A0F5" w14:textId="3604B88E" w:rsidR="00891211" w:rsidRPr="000F2743" w:rsidRDefault="0032510B" w:rsidP="0032510B">
      <w:pPr>
        <w:rPr>
          <w:rFonts w:ascii="Calibri Light" w:hAnsi="Calibri Light" w:cs="Calibri Light"/>
          <w:sz w:val="20"/>
          <w:szCs w:val="20"/>
        </w:rPr>
      </w:pPr>
      <w:r w:rsidRPr="000F2743">
        <w:rPr>
          <w:rFonts w:ascii="Calibri Light" w:hAnsi="Calibri Light" w:cs="Calibri Light"/>
          <w:sz w:val="20"/>
          <w:szCs w:val="20"/>
        </w:rPr>
        <w:t xml:space="preserve">The following </w:t>
      </w:r>
      <w:proofErr w:type="gramStart"/>
      <w:r w:rsidRPr="000F2743">
        <w:rPr>
          <w:rFonts w:ascii="Calibri Light" w:hAnsi="Calibri Light" w:cs="Calibri Light"/>
          <w:sz w:val="20"/>
          <w:szCs w:val="20"/>
        </w:rPr>
        <w:t>third party</w:t>
      </w:r>
      <w:proofErr w:type="gramEnd"/>
      <w:r w:rsidRPr="000F2743">
        <w:rPr>
          <w:rFonts w:ascii="Calibri Light" w:hAnsi="Calibri Light" w:cs="Calibri Light"/>
          <w:sz w:val="20"/>
          <w:szCs w:val="20"/>
        </w:rPr>
        <w:t xml:space="preserve"> services are being used in our school.  </w:t>
      </w:r>
      <w:r w:rsidR="00891211" w:rsidRPr="000F2743">
        <w:rPr>
          <w:rFonts w:ascii="Calibri Light" w:hAnsi="Calibri Light" w:cs="Calibri Light"/>
          <w:sz w:val="20"/>
          <w:szCs w:val="20"/>
        </w:rPr>
        <w:t>These services require us to share some personal information about your child</w:t>
      </w:r>
      <w:r w:rsidR="0055150A" w:rsidRPr="000F2743">
        <w:rPr>
          <w:rFonts w:ascii="Calibri Light" w:hAnsi="Calibri Light" w:cs="Calibri Light"/>
          <w:sz w:val="20"/>
          <w:szCs w:val="20"/>
        </w:rPr>
        <w:t xml:space="preserve"> </w:t>
      </w:r>
      <w:r w:rsidR="00891211" w:rsidRPr="000F2743">
        <w:rPr>
          <w:rFonts w:ascii="Calibri Light" w:hAnsi="Calibri Light" w:cs="Calibri Light"/>
          <w:sz w:val="20"/>
          <w:szCs w:val="20"/>
        </w:rPr>
        <w:t xml:space="preserve">and </w:t>
      </w:r>
      <w:r w:rsidR="00891211" w:rsidRPr="000F2743">
        <w:rPr>
          <w:rFonts w:ascii="Calibri Light" w:hAnsi="Calibri Light" w:cs="Calibri Light"/>
          <w:b/>
          <w:sz w:val="20"/>
          <w:szCs w:val="20"/>
        </w:rPr>
        <w:t>require you to provide</w:t>
      </w:r>
      <w:r w:rsidR="00891211" w:rsidRPr="000F2743">
        <w:rPr>
          <w:rFonts w:ascii="Calibri Light" w:hAnsi="Calibri Light" w:cs="Calibri Light"/>
          <w:sz w:val="20"/>
          <w:szCs w:val="20"/>
        </w:rPr>
        <w:t xml:space="preserve"> </w:t>
      </w:r>
      <w:r w:rsidR="00891211" w:rsidRPr="000F2743">
        <w:rPr>
          <w:rFonts w:ascii="Calibri Light" w:hAnsi="Calibri Light" w:cs="Calibri Light"/>
          <w:b/>
          <w:sz w:val="20"/>
          <w:szCs w:val="20"/>
        </w:rPr>
        <w:t xml:space="preserve">consent </w:t>
      </w:r>
      <w:r w:rsidR="00891211" w:rsidRPr="000F2743">
        <w:rPr>
          <w:rFonts w:ascii="Calibri Light" w:hAnsi="Calibri Light" w:cs="Calibri Light"/>
          <w:sz w:val="20"/>
          <w:szCs w:val="20"/>
        </w:rPr>
        <w:t>for each service</w:t>
      </w:r>
      <w:r w:rsidR="0055150A" w:rsidRPr="000F2743">
        <w:rPr>
          <w:rFonts w:ascii="Calibri Light" w:hAnsi="Calibri Light" w:cs="Calibri Light"/>
          <w:sz w:val="20"/>
          <w:szCs w:val="20"/>
        </w:rPr>
        <w:t xml:space="preserve"> before we do so.</w:t>
      </w:r>
    </w:p>
    <w:p w14:paraId="68C70DB4" w14:textId="533B949E" w:rsidR="00543AD5" w:rsidRPr="000F2743" w:rsidRDefault="0032510B" w:rsidP="0032510B">
      <w:pPr>
        <w:rPr>
          <w:rFonts w:ascii="Calibri Light" w:hAnsi="Calibri Light" w:cs="Calibri Light"/>
          <w:sz w:val="20"/>
          <w:szCs w:val="20"/>
        </w:rPr>
      </w:pPr>
      <w:r w:rsidRPr="000F2743">
        <w:rPr>
          <w:rFonts w:ascii="Calibri Light" w:hAnsi="Calibri Light" w:cs="Calibri Light"/>
          <w:sz w:val="20"/>
          <w:szCs w:val="20"/>
        </w:rPr>
        <w:t>Please contact the school if you have any queries.</w:t>
      </w:r>
    </w:p>
    <w:tbl>
      <w:tblPr>
        <w:tblStyle w:val="TableGrid"/>
        <w:tblW w:w="5000" w:type="pct"/>
        <w:tblInd w:w="-19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33"/>
        <w:gridCol w:w="1416"/>
        <w:gridCol w:w="4962"/>
        <w:gridCol w:w="2645"/>
      </w:tblGrid>
      <w:tr w:rsidR="00250548" w:rsidRPr="000F2743" w14:paraId="5359CA29" w14:textId="77777777" w:rsidTr="000F2743">
        <w:trPr>
          <w:trHeight w:val="459"/>
        </w:trPr>
        <w:tc>
          <w:tcPr>
            <w:tcW w:w="685" w:type="pct"/>
            <w:shd w:val="clear" w:color="auto" w:fill="D9D9D9" w:themeFill="background1" w:themeFillShade="D9"/>
          </w:tcPr>
          <w:p w14:paraId="3765A4A8" w14:textId="77777777" w:rsidR="00250548" w:rsidRPr="000F2743" w:rsidRDefault="00250548" w:rsidP="00EE0047">
            <w:pPr>
              <w:spacing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Name of Service</w:t>
            </w:r>
          </w:p>
        </w:tc>
        <w:tc>
          <w:tcPr>
            <w:tcW w:w="677" w:type="pct"/>
            <w:shd w:val="clear" w:color="auto" w:fill="D9D9D9" w:themeFill="background1" w:themeFillShade="D9"/>
          </w:tcPr>
          <w:p w14:paraId="516A9AF2" w14:textId="77777777" w:rsidR="00250548" w:rsidRPr="000F2743" w:rsidRDefault="00250548" w:rsidP="00EE0047">
            <w:pPr>
              <w:spacing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Type of service</w:t>
            </w:r>
          </w:p>
        </w:tc>
        <w:tc>
          <w:tcPr>
            <w:tcW w:w="2373" w:type="pct"/>
            <w:shd w:val="clear" w:color="auto" w:fill="D9D9D9" w:themeFill="background1" w:themeFillShade="D9"/>
          </w:tcPr>
          <w:p w14:paraId="01C70E8F" w14:textId="77777777" w:rsidR="00250548" w:rsidRPr="000F2743" w:rsidRDefault="00250548" w:rsidP="00EE0047">
            <w:pPr>
              <w:spacing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What do I need to know</w:t>
            </w:r>
          </w:p>
        </w:tc>
        <w:tc>
          <w:tcPr>
            <w:tcW w:w="1265" w:type="pct"/>
            <w:shd w:val="clear" w:color="auto" w:fill="D9D9D9" w:themeFill="background1" w:themeFillShade="D9"/>
          </w:tcPr>
          <w:p w14:paraId="4C8632DB" w14:textId="77777777" w:rsidR="00250548" w:rsidRPr="000F2743" w:rsidRDefault="00250548" w:rsidP="00EE0047">
            <w:pPr>
              <w:spacing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Further information</w:t>
            </w:r>
          </w:p>
        </w:tc>
      </w:tr>
      <w:tr w:rsidR="00250548" w:rsidRPr="000F2743" w14:paraId="1438A064" w14:textId="77777777" w:rsidTr="000F2743">
        <w:tc>
          <w:tcPr>
            <w:tcW w:w="685" w:type="pct"/>
          </w:tcPr>
          <w:p w14:paraId="36AD6621" w14:textId="3FB4F50E" w:rsidR="00EE0047" w:rsidRPr="000F2743" w:rsidRDefault="007C240A" w:rsidP="00EE0047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Nessy</w:t>
            </w:r>
          </w:p>
          <w:p w14:paraId="2072149D" w14:textId="113152FE" w:rsidR="00250548" w:rsidRPr="000F2743" w:rsidRDefault="007C240A" w:rsidP="00EE0047">
            <w:pPr>
              <w:rPr>
                <w:rFonts w:ascii="Calibri Light" w:hAnsi="Calibri Light" w:cs="Calibri Light"/>
                <w:color w:val="808080" w:themeColor="background1" w:themeShade="80"/>
                <w:sz w:val="18"/>
                <w:szCs w:val="18"/>
              </w:rPr>
            </w:pPr>
            <w:hyperlink r:id="rId9" w:history="1">
              <w:r w:rsidRPr="000F2743">
                <w:rPr>
                  <w:rStyle w:val="Hyperlink"/>
                  <w:rFonts w:ascii="Calibri Light" w:hAnsi="Calibri Light" w:cs="Calibri Light"/>
                  <w:sz w:val="18"/>
                  <w:szCs w:val="18"/>
                </w:rPr>
                <w:t>https://www.nessy.com/en-gb</w:t>
              </w:r>
            </w:hyperlink>
          </w:p>
        </w:tc>
        <w:tc>
          <w:tcPr>
            <w:tcW w:w="677" w:type="pct"/>
          </w:tcPr>
          <w:p w14:paraId="538D8DDF" w14:textId="77777777" w:rsidR="00EE0047" w:rsidRPr="000F2743" w:rsidRDefault="00C758E2" w:rsidP="00EE0047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Literacy</w:t>
            </w:r>
          </w:p>
          <w:p w14:paraId="78887EBF" w14:textId="77777777" w:rsidR="00EE0047" w:rsidRPr="000F2743" w:rsidRDefault="00EE0047" w:rsidP="00EE0047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27736451" w14:textId="77777777" w:rsidR="00EE0047" w:rsidRPr="000F2743" w:rsidRDefault="00EE0047" w:rsidP="00EE0047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Teaching and learning</w:t>
            </w:r>
          </w:p>
          <w:p w14:paraId="10DC45E1" w14:textId="77777777" w:rsidR="00250548" w:rsidRPr="000F2743" w:rsidRDefault="00250548" w:rsidP="00EE0047">
            <w:pPr>
              <w:rPr>
                <w:rFonts w:ascii="Calibri Light" w:hAnsi="Calibri Light" w:cs="Calibri Ligh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2373" w:type="pct"/>
          </w:tcPr>
          <w:p w14:paraId="6D718308" w14:textId="77777777" w:rsidR="00EE0047" w:rsidRPr="000F2743" w:rsidRDefault="00EE0047" w:rsidP="00EE0047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Information provided</w:t>
            </w:r>
            <w:r w:rsidRPr="000F2743">
              <w:rPr>
                <w:rFonts w:ascii="Calibri Light" w:hAnsi="Calibri Light" w:cs="Calibri Light"/>
                <w:sz w:val="18"/>
                <w:szCs w:val="18"/>
              </w:rPr>
              <w:t>:</w:t>
            </w:r>
          </w:p>
          <w:p w14:paraId="36BCAFE2" w14:textId="6C3E01D4" w:rsidR="00EE0047" w:rsidRPr="000F2743" w:rsidRDefault="007C240A" w:rsidP="00EE0047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Student: name, work/content, gender, DOB</w:t>
            </w:r>
            <w:r w:rsidR="00094903" w:rsidRPr="000F2743">
              <w:rPr>
                <w:rFonts w:ascii="Calibri Light" w:hAnsi="Calibri Light" w:cs="Calibri Light"/>
                <w:sz w:val="18"/>
                <w:szCs w:val="18"/>
              </w:rPr>
              <w:t>, biometric data, school name</w:t>
            </w:r>
          </w:p>
          <w:p w14:paraId="7FB4532E" w14:textId="77777777" w:rsidR="00EE0047" w:rsidRPr="000F2743" w:rsidRDefault="00EE0047" w:rsidP="00EE0047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How the information is used:</w:t>
            </w:r>
          </w:p>
          <w:p w14:paraId="250722BF" w14:textId="77777777" w:rsidR="00094903" w:rsidRPr="000F2743" w:rsidRDefault="00094903" w:rsidP="00EE0047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 xml:space="preserve">Internet-based literacy program that provides structured personalised learning plans. </w:t>
            </w:r>
          </w:p>
          <w:p w14:paraId="36C7D112" w14:textId="6C5C1E66" w:rsidR="00EE0047" w:rsidRPr="000F2743" w:rsidRDefault="00EE0047" w:rsidP="00EE0047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Where the information is stored:</w:t>
            </w:r>
          </w:p>
          <w:p w14:paraId="3468FF0B" w14:textId="57B6A8CA" w:rsidR="00543AD5" w:rsidRPr="000F2743" w:rsidRDefault="00094903" w:rsidP="00EE0047">
            <w:pPr>
              <w:spacing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Offshore (Outside Australia)</w:t>
            </w:r>
          </w:p>
        </w:tc>
        <w:tc>
          <w:tcPr>
            <w:tcW w:w="1265" w:type="pct"/>
          </w:tcPr>
          <w:p w14:paraId="3B0D11D4" w14:textId="77777777" w:rsidR="00EE0047" w:rsidRPr="000F2743" w:rsidRDefault="00EE0047" w:rsidP="00EE0047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Terms of Use / Privacy Policy</w:t>
            </w:r>
          </w:p>
          <w:p w14:paraId="4916FFB7" w14:textId="1022B056" w:rsidR="00EE0047" w:rsidRPr="000F2743" w:rsidRDefault="00094903" w:rsidP="00EE0047">
            <w:pPr>
              <w:spacing w:before="40" w:after="40"/>
              <w:rPr>
                <w:rFonts w:ascii="Calibri Light" w:eastAsia="Calibri" w:hAnsi="Calibri Light" w:cs="Calibri Light"/>
                <w:color w:val="0000FF" w:themeColor="hyperlink"/>
                <w:sz w:val="18"/>
                <w:szCs w:val="18"/>
                <w:u w:val="single"/>
                <w:lang w:eastAsia="en-US"/>
              </w:rPr>
            </w:pPr>
            <w:hyperlink r:id="rId10" w:history="1">
              <w:r w:rsidRPr="000F2743">
                <w:rPr>
                  <w:rFonts w:ascii="Calibri Light" w:eastAsia="Calibri" w:hAnsi="Calibri Light" w:cs="Calibri Light"/>
                  <w:color w:val="0000FF" w:themeColor="hyperlink"/>
                  <w:sz w:val="18"/>
                  <w:szCs w:val="18"/>
                  <w:u w:val="single"/>
                  <w:lang w:eastAsia="en-US"/>
                </w:rPr>
                <w:t>https://www.nessy.com/en-gb/shop/data-privacy-legal/terms-conditions</w:t>
              </w:r>
            </w:hyperlink>
          </w:p>
          <w:p w14:paraId="1D0E491E" w14:textId="77777777" w:rsidR="00250548" w:rsidRPr="000F2743" w:rsidRDefault="00250548" w:rsidP="00EE0047">
            <w:pPr>
              <w:rPr>
                <w:rFonts w:ascii="Calibri Light" w:hAnsi="Calibri Light" w:cs="Calibri Light"/>
                <w:color w:val="808080" w:themeColor="background1" w:themeShade="80"/>
                <w:sz w:val="18"/>
                <w:szCs w:val="18"/>
              </w:rPr>
            </w:pPr>
          </w:p>
          <w:p w14:paraId="125CFBE8" w14:textId="4817C6EC" w:rsidR="00094903" w:rsidRPr="000F2743" w:rsidRDefault="00094903" w:rsidP="00EE0047">
            <w:pPr>
              <w:rPr>
                <w:rFonts w:ascii="Calibri Light" w:hAnsi="Calibri Light" w:cs="Calibri Light"/>
                <w:color w:val="808080" w:themeColor="background1" w:themeShade="80"/>
                <w:sz w:val="18"/>
                <w:szCs w:val="18"/>
              </w:rPr>
            </w:pPr>
            <w:hyperlink r:id="rId11" w:history="1">
              <w:r w:rsidRPr="000F2743">
                <w:rPr>
                  <w:rStyle w:val="Hyperlink"/>
                  <w:rFonts w:ascii="Calibri Light" w:hAnsi="Calibri Light" w:cs="Calibri Light"/>
                  <w:sz w:val="18"/>
                  <w:szCs w:val="18"/>
                </w:rPr>
                <w:t>https://www.nessy.com/en-gb/shop/data-privacy-legal/information-for-parents</w:t>
              </w:r>
            </w:hyperlink>
          </w:p>
        </w:tc>
      </w:tr>
      <w:tr w:rsidR="00C25E73" w:rsidRPr="000F2743" w14:paraId="72A40EE1" w14:textId="77777777" w:rsidTr="000F2743">
        <w:tc>
          <w:tcPr>
            <w:tcW w:w="685" w:type="pct"/>
          </w:tcPr>
          <w:p w14:paraId="363405F2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bCs/>
                <w:sz w:val="18"/>
                <w:szCs w:val="18"/>
                <w:lang w:eastAsia="en-US"/>
              </w:rPr>
            </w:pPr>
            <w:proofErr w:type="spellStart"/>
            <w:r w:rsidRPr="000F2743">
              <w:rPr>
                <w:rFonts w:ascii="Calibri Light" w:eastAsiaTheme="minorHAnsi" w:hAnsi="Calibri Light" w:cs="Calibri Light"/>
                <w:b/>
                <w:bCs/>
                <w:sz w:val="18"/>
                <w:szCs w:val="18"/>
                <w:lang w:eastAsia="en-US"/>
              </w:rPr>
              <w:t>Jamf</w:t>
            </w:r>
            <w:proofErr w:type="spellEnd"/>
            <w:r w:rsidRPr="000F2743">
              <w:rPr>
                <w:rFonts w:ascii="Calibri Light" w:eastAsiaTheme="minorHAnsi" w:hAnsi="Calibri Light" w:cs="Calibri Light"/>
                <w:b/>
                <w:bCs/>
                <w:sz w:val="18"/>
                <w:szCs w:val="18"/>
                <w:lang w:eastAsia="en-US"/>
              </w:rPr>
              <w:t xml:space="preserve"> School</w:t>
            </w:r>
          </w:p>
          <w:p w14:paraId="6F1F6C27" w14:textId="04D4D728" w:rsidR="00C25E73" w:rsidRPr="000F2743" w:rsidRDefault="0028016E" w:rsidP="0028016E">
            <w:pPr>
              <w:spacing w:before="40" w:after="40" w:line="276" w:lineRule="auto"/>
              <w:rPr>
                <w:rFonts w:ascii="Calibri Light" w:hAnsi="Calibri Light" w:cs="Calibri Light"/>
                <w:b/>
                <w:sz w:val="18"/>
                <w:szCs w:val="18"/>
              </w:rPr>
            </w:pPr>
            <w:hyperlink r:id="rId12" w:history="1">
              <w:r w:rsidRPr="000F2743">
                <w:rPr>
                  <w:rFonts w:ascii="Calibri Light" w:eastAsiaTheme="minorHAnsi" w:hAnsi="Calibri Light" w:cs="Calibri Light"/>
                  <w:color w:val="0000FF"/>
                  <w:sz w:val="18"/>
                  <w:szCs w:val="18"/>
                  <w:u w:val="single"/>
                  <w:lang w:eastAsia="en-US"/>
                </w:rPr>
                <w:t>https://www.jamf.com/products/jamf-school/</w:t>
              </w:r>
            </w:hyperlink>
          </w:p>
        </w:tc>
        <w:tc>
          <w:tcPr>
            <w:tcW w:w="677" w:type="pct"/>
          </w:tcPr>
          <w:p w14:paraId="616422A3" w14:textId="1792D0AE" w:rsidR="00C25E73" w:rsidRPr="000F2743" w:rsidRDefault="0028016E" w:rsidP="0028016E">
            <w:pPr>
              <w:spacing w:before="40" w:after="40" w:line="276" w:lineRule="auto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Apple mobile device Management</w:t>
            </w:r>
          </w:p>
        </w:tc>
        <w:tc>
          <w:tcPr>
            <w:tcW w:w="2373" w:type="pct"/>
          </w:tcPr>
          <w:p w14:paraId="57D648F3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Information provided</w:t>
            </w: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:</w:t>
            </w:r>
          </w:p>
          <w:p w14:paraId="52B987D7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Staff/teacher: name, email and personal information</w:t>
            </w:r>
          </w:p>
          <w:p w14:paraId="329D1CB9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Student: name and email</w:t>
            </w:r>
          </w:p>
          <w:p w14:paraId="5063A1F9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How the information is used:</w:t>
            </w:r>
          </w:p>
          <w:p w14:paraId="1949B336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Apple Mobile Device Management</w:t>
            </w:r>
          </w:p>
          <w:p w14:paraId="3B6CEBB8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Where the information is stored:</w:t>
            </w:r>
          </w:p>
          <w:p w14:paraId="48B6F0FA" w14:textId="5C9BC829" w:rsidR="00C25E73" w:rsidRPr="000F2743" w:rsidRDefault="0028016E" w:rsidP="0028016E">
            <w:pPr>
              <w:spacing w:before="40" w:after="40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Outside Australia</w:t>
            </w:r>
          </w:p>
        </w:tc>
        <w:tc>
          <w:tcPr>
            <w:tcW w:w="1265" w:type="pct"/>
          </w:tcPr>
          <w:p w14:paraId="6F5CF6DB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Terms of Use / Privacy Policy</w:t>
            </w:r>
          </w:p>
          <w:p w14:paraId="5C77135D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hyperlink r:id="rId13" w:history="1">
              <w:r w:rsidRPr="000F2743">
                <w:rPr>
                  <w:rFonts w:ascii="Calibri Light" w:eastAsiaTheme="minorHAnsi" w:hAnsi="Calibri Light" w:cs="Calibri Light"/>
                  <w:color w:val="0000FF"/>
                  <w:sz w:val="18"/>
                  <w:szCs w:val="18"/>
                  <w:u w:val="single"/>
                  <w:lang w:eastAsia="en-US"/>
                </w:rPr>
                <w:t>https://www.jamf.com/privacy/</w:t>
              </w:r>
            </w:hyperlink>
          </w:p>
          <w:p w14:paraId="5F2EAE86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</w:p>
          <w:p w14:paraId="2D478768" w14:textId="1CEA3F6C" w:rsidR="0028016E" w:rsidRPr="000F2743" w:rsidRDefault="0028016E" w:rsidP="0028016E">
            <w:pPr>
              <w:spacing w:before="40" w:after="40" w:line="276" w:lineRule="auto"/>
              <w:rPr>
                <w:rFonts w:ascii="Calibri Light" w:hAnsi="Calibri Light" w:cs="Calibri Light"/>
                <w:b/>
                <w:sz w:val="18"/>
                <w:szCs w:val="18"/>
              </w:rPr>
            </w:pPr>
            <w:hyperlink r:id="rId14" w:history="1">
              <w:r w:rsidRPr="000F2743">
                <w:rPr>
                  <w:rFonts w:ascii="Calibri Light" w:eastAsiaTheme="minorHAnsi" w:hAnsi="Calibri Light" w:cs="Calibri Light"/>
                  <w:color w:val="0000FF"/>
                  <w:sz w:val="18"/>
                  <w:szCs w:val="18"/>
                  <w:u w:val="single"/>
                  <w:lang w:eastAsia="en-US"/>
                </w:rPr>
                <w:t>https://www.jamf.com/terms-of-use/</w:t>
              </w:r>
            </w:hyperlink>
          </w:p>
          <w:p w14:paraId="3535F927" w14:textId="046956CA" w:rsidR="00C25E73" w:rsidRPr="000F2743" w:rsidRDefault="00C25E73" w:rsidP="00C25E73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250548" w:rsidRPr="000F2743" w14:paraId="1EEE407D" w14:textId="77777777" w:rsidTr="000F2743">
        <w:tc>
          <w:tcPr>
            <w:tcW w:w="685" w:type="pct"/>
          </w:tcPr>
          <w:p w14:paraId="1ADBB30B" w14:textId="77777777" w:rsidR="007D0E41" w:rsidRPr="000F2743" w:rsidRDefault="007D0E41" w:rsidP="007D0E41">
            <w:pPr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Mathletics</w:t>
            </w:r>
          </w:p>
          <w:p w14:paraId="797076A6" w14:textId="77777777" w:rsidR="007D0E41" w:rsidRPr="000F2743" w:rsidRDefault="007D0E41" w:rsidP="007D0E41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‌</w:t>
            </w:r>
            <w:hyperlink r:id="rId15" w:history="1">
              <w:r w:rsidRPr="000F2743">
                <w:rPr>
                  <w:rStyle w:val="Hyperlink"/>
                  <w:rFonts w:ascii="Calibri Light" w:hAnsi="Calibri Light" w:cs="Calibri Light"/>
                  <w:sz w:val="18"/>
                  <w:szCs w:val="18"/>
                </w:rPr>
                <w:t>https://www.‌mathletics.com‌/au/</w:t>
              </w:r>
            </w:hyperlink>
          </w:p>
          <w:p w14:paraId="6A84AD59" w14:textId="77777777" w:rsidR="00250548" w:rsidRPr="000F2743" w:rsidRDefault="00250548" w:rsidP="00EE0047">
            <w:pPr>
              <w:spacing w:after="0" w:line="240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677" w:type="pct"/>
          </w:tcPr>
          <w:p w14:paraId="7EFB10A9" w14:textId="77777777" w:rsidR="007D0E41" w:rsidRPr="000F2743" w:rsidRDefault="007D0E41" w:rsidP="007D0E41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Mathematics</w:t>
            </w:r>
          </w:p>
          <w:p w14:paraId="00BB21BA" w14:textId="77777777" w:rsidR="007D0E41" w:rsidRPr="000F2743" w:rsidRDefault="007D0E41" w:rsidP="007D0E41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Teaching and learning</w:t>
            </w:r>
          </w:p>
          <w:p w14:paraId="260999A4" w14:textId="77777777" w:rsidR="00250548" w:rsidRPr="000F2743" w:rsidRDefault="00250548" w:rsidP="00EE0047">
            <w:pPr>
              <w:spacing w:after="0" w:line="240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373" w:type="pct"/>
          </w:tcPr>
          <w:p w14:paraId="5957DD7A" w14:textId="77777777" w:rsidR="007D0E41" w:rsidRPr="000F2743" w:rsidRDefault="007D0E41" w:rsidP="007D0E41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Information provided</w:t>
            </w:r>
            <w:r w:rsidRPr="000F2743">
              <w:rPr>
                <w:rFonts w:ascii="Calibri Light" w:hAnsi="Calibri Light" w:cs="Calibri Light"/>
                <w:sz w:val="18"/>
                <w:szCs w:val="18"/>
              </w:rPr>
              <w:t>:</w:t>
            </w:r>
          </w:p>
          <w:p w14:paraId="1AD87FCE" w14:textId="77777777" w:rsidR="007D0E41" w:rsidRPr="000F2743" w:rsidRDefault="007D0E41" w:rsidP="007D0E41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Student name, school, student email, student password, class details, student work and student performance.</w:t>
            </w:r>
          </w:p>
          <w:p w14:paraId="7EABC1F9" w14:textId="77777777" w:rsidR="007D0E41" w:rsidRPr="000F2743" w:rsidRDefault="007D0E41" w:rsidP="007D0E41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How the information is used:</w:t>
            </w:r>
          </w:p>
          <w:p w14:paraId="1E3D59E1" w14:textId="77777777" w:rsidR="007D0E41" w:rsidRPr="000F2743" w:rsidRDefault="007D0E41" w:rsidP="007D0E41">
            <w:pPr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Provides students with access to online maths learning tool and online maths competitions.</w:t>
            </w:r>
          </w:p>
          <w:p w14:paraId="32ADE049" w14:textId="77777777" w:rsidR="007D0E41" w:rsidRPr="000F2743" w:rsidRDefault="007D0E41" w:rsidP="007D0E41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Where the information is stored:</w:t>
            </w:r>
          </w:p>
          <w:p w14:paraId="40EB1C43" w14:textId="486B30CA" w:rsidR="00E51828" w:rsidRPr="000F2743" w:rsidRDefault="007D0E41" w:rsidP="007D0E41">
            <w:pPr>
              <w:spacing w:after="0" w:line="240" w:lineRule="auto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Within Australia</w:t>
            </w:r>
          </w:p>
        </w:tc>
        <w:tc>
          <w:tcPr>
            <w:tcW w:w="1265" w:type="pct"/>
          </w:tcPr>
          <w:p w14:paraId="16A80B76" w14:textId="77777777" w:rsidR="007D0E41" w:rsidRPr="000F2743" w:rsidRDefault="007D0E41" w:rsidP="007D0E41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Terms of Use / Privacy Policy</w:t>
            </w:r>
          </w:p>
          <w:p w14:paraId="47CC6E88" w14:textId="77777777" w:rsidR="007D0E41" w:rsidRPr="000F2743" w:rsidRDefault="007D0E41" w:rsidP="007D0E41">
            <w:pPr>
              <w:rPr>
                <w:rFonts w:ascii="Calibri Light" w:hAnsi="Calibri Light" w:cs="Calibri Light"/>
                <w:color w:val="0000FF"/>
                <w:sz w:val="18"/>
                <w:szCs w:val="18"/>
                <w:u w:val="single"/>
              </w:rPr>
            </w:pPr>
            <w:hyperlink r:id="rId16" w:history="1">
              <w:r w:rsidRPr="000F2743">
                <w:rPr>
                  <w:rStyle w:val="Hyperlink"/>
                  <w:rFonts w:ascii="Calibri Light" w:hAnsi="Calibri Light" w:cs="Calibri Light"/>
                  <w:sz w:val="18"/>
                  <w:szCs w:val="18"/>
                </w:rPr>
                <w:t>http://www.3plearning.com/‌privacy/</w:t>
              </w:r>
            </w:hyperlink>
          </w:p>
          <w:p w14:paraId="08B927E2" w14:textId="77777777" w:rsidR="007D0E41" w:rsidRPr="000F2743" w:rsidRDefault="007D0E41" w:rsidP="007D0E41">
            <w:pPr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423BBFB9" w14:textId="77777777" w:rsidR="007D0E41" w:rsidRPr="000F2743" w:rsidRDefault="007D0E41" w:rsidP="007D0E41">
            <w:pPr>
              <w:spacing w:before="40" w:after="40"/>
              <w:rPr>
                <w:rStyle w:val="Hyperlink"/>
                <w:rFonts w:ascii="Calibri Light" w:hAnsi="Calibri Light" w:cs="Calibri Light"/>
                <w:sz w:val="18"/>
                <w:szCs w:val="18"/>
              </w:rPr>
            </w:pPr>
            <w:hyperlink r:id="rId17" w:history="1">
              <w:r w:rsidRPr="000F2743">
                <w:rPr>
                  <w:rStyle w:val="Hyperlink"/>
                  <w:rFonts w:ascii="Calibri Light" w:hAnsi="Calibri Light" w:cs="Calibri Light"/>
                  <w:sz w:val="18"/>
                  <w:szCs w:val="18"/>
                </w:rPr>
                <w:t>https://www.3plearning.com‌/terms/</w:t>
              </w:r>
            </w:hyperlink>
          </w:p>
          <w:p w14:paraId="09370602" w14:textId="77777777" w:rsidR="00250548" w:rsidRPr="000F2743" w:rsidRDefault="00250548" w:rsidP="00EE0047">
            <w:pPr>
              <w:spacing w:after="0" w:line="240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28016E" w:rsidRPr="000F2743" w14:paraId="6FDE6208" w14:textId="77777777" w:rsidTr="000F2743">
        <w:tc>
          <w:tcPr>
            <w:tcW w:w="685" w:type="pct"/>
          </w:tcPr>
          <w:p w14:paraId="2E853418" w14:textId="0332FF9A" w:rsidR="0028016E" w:rsidRPr="000F2743" w:rsidRDefault="0028016E" w:rsidP="0028016E">
            <w:pPr>
              <w:spacing w:before="40" w:after="40" w:line="276" w:lineRule="auto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Canva for Education</w:t>
            </w:r>
          </w:p>
          <w:p w14:paraId="568463D4" w14:textId="2222962A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hyperlink r:id="rId18" w:history="1">
              <w:r w:rsidRPr="000F2743">
                <w:rPr>
                  <w:rFonts w:ascii="Calibri Light" w:eastAsia="Calibri" w:hAnsi="Calibri Light" w:cs="Calibri Light"/>
                  <w:color w:val="0000FF" w:themeColor="hyperlink"/>
                  <w:sz w:val="18"/>
                  <w:szCs w:val="18"/>
                  <w:u w:val="single"/>
                  <w:lang w:eastAsia="en-US"/>
                </w:rPr>
                <w:t>https://www.canva.com/education/</w:t>
              </w:r>
            </w:hyperlink>
          </w:p>
          <w:p w14:paraId="472C3930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069AB052" w14:textId="77777777" w:rsidR="0028016E" w:rsidRPr="000F2743" w:rsidRDefault="0028016E" w:rsidP="0028016E">
            <w:pPr>
              <w:spacing w:after="0" w:line="240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677" w:type="pct"/>
          </w:tcPr>
          <w:p w14:paraId="5CACD4E8" w14:textId="44A27564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Teaching and learning</w:t>
            </w:r>
          </w:p>
        </w:tc>
        <w:tc>
          <w:tcPr>
            <w:tcW w:w="2373" w:type="pct"/>
          </w:tcPr>
          <w:p w14:paraId="7D937354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Information provided</w:t>
            </w:r>
            <w:r w:rsidRPr="000F2743">
              <w:rPr>
                <w:rFonts w:ascii="Calibri Light" w:hAnsi="Calibri Light" w:cs="Calibri Light"/>
                <w:sz w:val="18"/>
                <w:szCs w:val="18"/>
              </w:rPr>
              <w:t>:</w:t>
            </w:r>
          </w:p>
          <w:p w14:paraId="0282C34D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Student name, student work/content, student email, student photos or videos, school name.</w:t>
            </w:r>
          </w:p>
          <w:p w14:paraId="359A80E3" w14:textId="2EA1CDB0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How the information is used:</w:t>
            </w:r>
          </w:p>
          <w:p w14:paraId="33089749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A design platform for creating graphics, presentations, posters and other visual content with a library of images, fonts, templates and illustrations.</w:t>
            </w:r>
          </w:p>
          <w:p w14:paraId="74CEE579" w14:textId="77777777" w:rsidR="00E91BCD" w:rsidRPr="000F2743" w:rsidRDefault="00E91BCD" w:rsidP="00E91BCD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Where the information is stored:</w:t>
            </w:r>
          </w:p>
          <w:p w14:paraId="71470A57" w14:textId="40463E08" w:rsidR="00E91BCD" w:rsidRPr="000F2743" w:rsidRDefault="00E91BCD" w:rsidP="00E91BCD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Outside Australia</w:t>
            </w:r>
          </w:p>
        </w:tc>
        <w:tc>
          <w:tcPr>
            <w:tcW w:w="1265" w:type="pct"/>
          </w:tcPr>
          <w:p w14:paraId="73B19D08" w14:textId="77777777" w:rsidR="00E91BCD" w:rsidRPr="000F2743" w:rsidRDefault="00E91BCD" w:rsidP="00E91BCD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Terms of Use / Privacy Policy</w:t>
            </w:r>
          </w:p>
          <w:p w14:paraId="384E7279" w14:textId="77777777" w:rsidR="0028016E" w:rsidRPr="000F2743" w:rsidRDefault="00E91BCD" w:rsidP="0028016E">
            <w:pPr>
              <w:spacing w:before="40" w:after="40" w:line="276" w:lineRule="auto"/>
              <w:rPr>
                <w:rFonts w:ascii="Calibri Light" w:eastAsia="Calibri" w:hAnsi="Calibri Light" w:cs="Calibri Light"/>
                <w:color w:val="0000FF" w:themeColor="hyperlink"/>
                <w:sz w:val="18"/>
                <w:szCs w:val="18"/>
                <w:u w:val="single"/>
                <w:lang w:eastAsia="en-US"/>
              </w:rPr>
            </w:pPr>
            <w:hyperlink r:id="rId19" w:history="1">
              <w:r w:rsidRPr="000F2743">
                <w:rPr>
                  <w:rFonts w:ascii="Calibri Light" w:eastAsia="Calibri" w:hAnsi="Calibri Light" w:cs="Calibri Light"/>
                  <w:color w:val="0000FF" w:themeColor="hyperlink"/>
                  <w:sz w:val="18"/>
                  <w:szCs w:val="18"/>
                  <w:u w:val="single"/>
                  <w:lang w:eastAsia="en-US"/>
                </w:rPr>
                <w:t>https://about.canva.com/terms-of-use/</w:t>
              </w:r>
            </w:hyperlink>
          </w:p>
          <w:p w14:paraId="387C424E" w14:textId="77777777" w:rsidR="00E91BCD" w:rsidRPr="000F2743" w:rsidRDefault="00E91BCD" w:rsidP="0028016E">
            <w:pPr>
              <w:spacing w:before="40" w:after="40" w:line="276" w:lineRule="auto"/>
              <w:rPr>
                <w:rFonts w:ascii="Calibri Light" w:eastAsia="Calibri" w:hAnsi="Calibri Light" w:cs="Calibri Light"/>
                <w:color w:val="0000FF" w:themeColor="hyperlink"/>
                <w:sz w:val="18"/>
                <w:szCs w:val="18"/>
                <w:u w:val="single"/>
              </w:rPr>
            </w:pPr>
          </w:p>
          <w:p w14:paraId="0E62658C" w14:textId="569E5C5B" w:rsidR="00E91BCD" w:rsidRPr="000F2743" w:rsidRDefault="00E91BCD" w:rsidP="0028016E">
            <w:pPr>
              <w:spacing w:before="40" w:after="40" w:line="276" w:lineRule="auto"/>
              <w:rPr>
                <w:rFonts w:ascii="Calibri Light" w:hAnsi="Calibri Light" w:cs="Calibri Light"/>
                <w:sz w:val="18"/>
                <w:szCs w:val="18"/>
              </w:rPr>
            </w:pPr>
            <w:hyperlink r:id="rId20" w:history="1">
              <w:r w:rsidRPr="000F2743">
                <w:rPr>
                  <w:rFonts w:ascii="Calibri Light" w:eastAsia="Calibri" w:hAnsi="Calibri Light" w:cs="Calibri Light"/>
                  <w:color w:val="0000FF" w:themeColor="hyperlink"/>
                  <w:sz w:val="18"/>
                  <w:szCs w:val="18"/>
                  <w:u w:val="single"/>
                  <w:lang w:eastAsia="en-US"/>
                </w:rPr>
                <w:t>https://www.canva.com/policies/privacy-policy/</w:t>
              </w:r>
            </w:hyperlink>
          </w:p>
        </w:tc>
      </w:tr>
      <w:tr w:rsidR="0028016E" w:rsidRPr="000F2743" w14:paraId="46C02963" w14:textId="77777777" w:rsidTr="000F2743">
        <w:tc>
          <w:tcPr>
            <w:tcW w:w="685" w:type="pct"/>
          </w:tcPr>
          <w:p w14:paraId="4163B342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Class Dojo</w:t>
            </w:r>
          </w:p>
          <w:p w14:paraId="28E0C99D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hyperlink r:id="rId21" w:history="1">
              <w:r w:rsidRPr="000F2743">
                <w:rPr>
                  <w:rFonts w:ascii="Calibri Light" w:eastAsiaTheme="minorHAnsi" w:hAnsi="Calibri Light" w:cs="Calibri Light"/>
                  <w:color w:val="0000FF"/>
                  <w:sz w:val="18"/>
                  <w:szCs w:val="18"/>
                  <w:u w:val="single"/>
                  <w:lang w:eastAsia="en-US"/>
                </w:rPr>
                <w:t>https://www.classdojo.com/</w:t>
              </w:r>
            </w:hyperlink>
          </w:p>
          <w:p w14:paraId="52A34F52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</w:p>
        </w:tc>
        <w:tc>
          <w:tcPr>
            <w:tcW w:w="677" w:type="pct"/>
          </w:tcPr>
          <w:p w14:paraId="5E26DAF9" w14:textId="684EF2EC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Teaching and Learning</w:t>
            </w:r>
          </w:p>
          <w:p w14:paraId="37CA23F9" w14:textId="77777777" w:rsidR="00D4709E" w:rsidRPr="000F2743" w:rsidRDefault="00D4709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</w:p>
          <w:p w14:paraId="13AB68AA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School and class communication</w:t>
            </w:r>
          </w:p>
        </w:tc>
        <w:tc>
          <w:tcPr>
            <w:tcW w:w="2373" w:type="pct"/>
          </w:tcPr>
          <w:p w14:paraId="31DAEBF2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Information provided</w:t>
            </w: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:</w:t>
            </w:r>
          </w:p>
          <w:p w14:paraId="369A6082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Staff/teacher: name, email</w:t>
            </w:r>
          </w:p>
          <w:p w14:paraId="5B751A8A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i/>
                <w:iCs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Student: name, email, work/content, behaviour, photos or videos</w:t>
            </w:r>
          </w:p>
          <w:p w14:paraId="36880CA1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Parent: name, contact information</w:t>
            </w:r>
          </w:p>
          <w:p w14:paraId="1C5956EE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How the information is used:</w:t>
            </w:r>
          </w:p>
          <w:p w14:paraId="2A68A528" w14:textId="77777777" w:rsidR="0028016E" w:rsidRPr="000F2743" w:rsidRDefault="0028016E" w:rsidP="0028016E">
            <w:pPr>
              <w:spacing w:after="200" w:line="276" w:lineRule="auto"/>
              <w:rPr>
                <w:rFonts w:ascii="Calibri Light" w:eastAsiaTheme="minorHAnsi" w:hAnsi="Calibri Light" w:cs="Calibri Light"/>
                <w:color w:val="FF0000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School communication platform that includes student portfolios and behavioural management.</w:t>
            </w:r>
          </w:p>
          <w:p w14:paraId="0B94A7F5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Where the information is stored:</w:t>
            </w:r>
          </w:p>
          <w:p w14:paraId="60FC0CDC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Outside Australia</w:t>
            </w:r>
          </w:p>
        </w:tc>
        <w:tc>
          <w:tcPr>
            <w:tcW w:w="1265" w:type="pct"/>
          </w:tcPr>
          <w:p w14:paraId="4086503A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Terms of Use / Privacy Policy</w:t>
            </w:r>
          </w:p>
          <w:p w14:paraId="7BC0A805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hyperlink r:id="rId22" w:history="1">
              <w:r w:rsidRPr="000F2743">
                <w:rPr>
                  <w:rStyle w:val="Hyperlink"/>
                  <w:rFonts w:ascii="Calibri Light" w:hAnsi="Calibri Light" w:cs="Calibri Light"/>
                  <w:sz w:val="18"/>
                  <w:szCs w:val="18"/>
                </w:rPr>
                <w:t>https://www.classdojo.com/privacycenter/</w:t>
              </w:r>
            </w:hyperlink>
          </w:p>
          <w:p w14:paraId="28FAB7B0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356595C2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hyperlink r:id="rId23" w:history="1">
              <w:r w:rsidRPr="000F2743">
                <w:rPr>
                  <w:rStyle w:val="Hyperlink"/>
                  <w:rFonts w:ascii="Calibri Light" w:hAnsi="Calibri Light" w:cs="Calibri Light"/>
                  <w:sz w:val="18"/>
                  <w:szCs w:val="18"/>
                </w:rPr>
                <w:t>https://www.classdojo.com/terms/</w:t>
              </w:r>
            </w:hyperlink>
          </w:p>
          <w:p w14:paraId="152EFD82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28016E" w:rsidRPr="000F2743" w14:paraId="2BF31249" w14:textId="77777777" w:rsidTr="000F2743">
        <w:tc>
          <w:tcPr>
            <w:tcW w:w="685" w:type="pct"/>
          </w:tcPr>
          <w:p w14:paraId="5500878A" w14:textId="59746EBF" w:rsidR="0028016E" w:rsidRPr="000F2743" w:rsidRDefault="001E64E3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lastRenderedPageBreak/>
              <w:t>Aud</w:t>
            </w:r>
            <w:r w:rsidR="007C240A"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i</w:t>
            </w: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ri</w:t>
            </w:r>
          </w:p>
          <w:p w14:paraId="105CAB67" w14:textId="265DD522" w:rsidR="0028016E" w:rsidRPr="000F2743" w:rsidRDefault="001E64E3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hyperlink r:id="rId24" w:history="1">
              <w:r w:rsidRPr="000F2743">
                <w:rPr>
                  <w:rStyle w:val="Hyperlink"/>
                  <w:rFonts w:ascii="Calibri Light" w:hAnsi="Calibri Light" w:cs="Calibri Light"/>
                  <w:sz w:val="18"/>
                  <w:szCs w:val="18"/>
                </w:rPr>
                <w:t>https://audiri.com.au/</w:t>
              </w:r>
            </w:hyperlink>
            <w:r w:rsidRPr="000F2743">
              <w:rPr>
                <w:rFonts w:ascii="Calibri Light" w:hAnsi="Calibri Light" w:cs="Calibri Light"/>
                <w:sz w:val="18"/>
                <w:szCs w:val="18"/>
              </w:rPr>
              <w:t xml:space="preserve"> </w:t>
            </w:r>
            <w:hyperlink r:id="rId25" w:history="1"/>
          </w:p>
          <w:p w14:paraId="4E2841F8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</w:p>
        </w:tc>
        <w:tc>
          <w:tcPr>
            <w:tcW w:w="677" w:type="pct"/>
          </w:tcPr>
          <w:p w14:paraId="79779FBB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School Communication</w:t>
            </w:r>
          </w:p>
        </w:tc>
        <w:tc>
          <w:tcPr>
            <w:tcW w:w="2373" w:type="pct"/>
          </w:tcPr>
          <w:p w14:paraId="7D37C490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Information provided</w:t>
            </w:r>
            <w:r w:rsidRPr="000F2743">
              <w:rPr>
                <w:rFonts w:ascii="Calibri Light" w:hAnsi="Calibri Light" w:cs="Calibri Light"/>
                <w:sz w:val="18"/>
                <w:szCs w:val="18"/>
              </w:rPr>
              <w:t>:</w:t>
            </w:r>
          </w:p>
          <w:p w14:paraId="5F7CBD6D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Student name, parent name, school, parent email and mobile.</w:t>
            </w:r>
          </w:p>
          <w:p w14:paraId="4F7BD4D7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How the information is used:</w:t>
            </w:r>
          </w:p>
          <w:p w14:paraId="5CA11891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A school communication system.</w:t>
            </w:r>
          </w:p>
          <w:p w14:paraId="2B385210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Where the information is stored:</w:t>
            </w:r>
          </w:p>
          <w:p w14:paraId="605CB06C" w14:textId="023BDE56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Within Australia</w:t>
            </w:r>
          </w:p>
        </w:tc>
        <w:tc>
          <w:tcPr>
            <w:tcW w:w="1265" w:type="pct"/>
          </w:tcPr>
          <w:p w14:paraId="5EE9092E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Terms of Use / Privacy Policy</w:t>
            </w:r>
          </w:p>
          <w:p w14:paraId="2D1223C5" w14:textId="192B9E0D" w:rsidR="0028016E" w:rsidRPr="000F2743" w:rsidRDefault="001E64E3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hyperlink r:id="rId26" w:history="1">
              <w:r w:rsidRPr="000F2743">
                <w:rPr>
                  <w:rStyle w:val="Hyperlink"/>
                  <w:rFonts w:ascii="Calibri Light" w:hAnsi="Calibri Light" w:cs="Calibri Light"/>
                  <w:sz w:val="18"/>
                  <w:szCs w:val="18"/>
                </w:rPr>
                <w:t>https://audiri.com.au/for-parents/</w:t>
              </w:r>
            </w:hyperlink>
          </w:p>
        </w:tc>
      </w:tr>
      <w:tr w:rsidR="0028016E" w:rsidRPr="000F2743" w14:paraId="52FBBDD4" w14:textId="77777777" w:rsidTr="000F2743">
        <w:tc>
          <w:tcPr>
            <w:tcW w:w="685" w:type="pct"/>
          </w:tcPr>
          <w:p w14:paraId="537B886D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bCs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bCs/>
                <w:sz w:val="18"/>
                <w:szCs w:val="18"/>
                <w:lang w:eastAsia="en-US"/>
              </w:rPr>
              <w:t>PAT (ACER)</w:t>
            </w:r>
          </w:p>
          <w:p w14:paraId="452DA2C0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hyperlink r:id="rId27" w:history="1">
              <w:r w:rsidRPr="000F2743">
                <w:rPr>
                  <w:rFonts w:ascii="Calibri Light" w:eastAsiaTheme="minorHAnsi" w:hAnsi="Calibri Light" w:cs="Calibri Light"/>
                  <w:color w:val="0000FF"/>
                  <w:sz w:val="18"/>
                  <w:szCs w:val="18"/>
                  <w:u w:val="single"/>
                  <w:lang w:eastAsia="en-US"/>
                </w:rPr>
                <w:t>https://www.acer.org/au/pat</w:t>
              </w:r>
            </w:hyperlink>
          </w:p>
          <w:p w14:paraId="4AE27401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</w:p>
        </w:tc>
        <w:tc>
          <w:tcPr>
            <w:tcW w:w="677" w:type="pct"/>
          </w:tcPr>
          <w:p w14:paraId="6C891879" w14:textId="4710AA8D" w:rsidR="0028016E" w:rsidRPr="000F2743" w:rsidRDefault="0028016E" w:rsidP="00726464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Assessment and Testing</w:t>
            </w:r>
          </w:p>
        </w:tc>
        <w:tc>
          <w:tcPr>
            <w:tcW w:w="2373" w:type="pct"/>
          </w:tcPr>
          <w:p w14:paraId="2D5B28C8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Information provided</w:t>
            </w: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:</w:t>
            </w:r>
          </w:p>
          <w:p w14:paraId="1D384DC3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 xml:space="preserve">Staff/teacher: name, email, </w:t>
            </w:r>
          </w:p>
          <w:p w14:paraId="140BE1CC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i/>
                <w:iCs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 xml:space="preserve">Student: name, date of birth, work/content, gender, grades or performance data, other data </w:t>
            </w:r>
          </w:p>
          <w:p w14:paraId="26E20C2E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Parent: name, contact information</w:t>
            </w:r>
          </w:p>
          <w:p w14:paraId="48F9F59C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How the information is used:</w:t>
            </w:r>
          </w:p>
          <w:p w14:paraId="385044A7" w14:textId="77777777" w:rsidR="0028016E" w:rsidRPr="000F2743" w:rsidRDefault="0028016E" w:rsidP="0028016E">
            <w:pPr>
              <w:spacing w:after="200" w:line="276" w:lineRule="auto"/>
              <w:rPr>
                <w:rFonts w:ascii="Calibri Light" w:eastAsiaTheme="minorHAnsi" w:hAnsi="Calibri Light" w:cs="Calibri Light"/>
                <w:color w:val="FF0000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Tests to provide objective, norm-referenced information about students’ skills and understandings in a range of key areas.</w:t>
            </w:r>
          </w:p>
          <w:p w14:paraId="7A66927B" w14:textId="77777777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Where the information is stored:</w:t>
            </w:r>
          </w:p>
          <w:p w14:paraId="627CD4D6" w14:textId="371477DB" w:rsidR="00E51828" w:rsidRPr="000F2743" w:rsidRDefault="0028016E" w:rsidP="0028016E">
            <w:pPr>
              <w:spacing w:before="40" w:after="40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Within Australia</w:t>
            </w:r>
          </w:p>
        </w:tc>
        <w:tc>
          <w:tcPr>
            <w:tcW w:w="1265" w:type="pct"/>
          </w:tcPr>
          <w:p w14:paraId="460834F4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Terms of Use / Privacy Policy</w:t>
            </w:r>
          </w:p>
          <w:p w14:paraId="43E44AF5" w14:textId="77777777" w:rsidR="0028016E" w:rsidRPr="000F2743" w:rsidRDefault="0028016E" w:rsidP="0028016E">
            <w:pPr>
              <w:spacing w:before="40" w:after="40"/>
              <w:rPr>
                <w:rFonts w:ascii="Calibri Light" w:hAnsi="Calibri Light" w:cs="Calibri Light"/>
                <w:sz w:val="18"/>
                <w:szCs w:val="18"/>
                <w:u w:val="single"/>
              </w:rPr>
            </w:pPr>
            <w:hyperlink r:id="rId28" w:history="1">
              <w:r w:rsidRPr="000F2743">
                <w:rPr>
                  <w:rStyle w:val="Hyperlink"/>
                  <w:rFonts w:ascii="Calibri Light" w:hAnsi="Calibri Light" w:cs="Calibri Light"/>
                  <w:sz w:val="18"/>
                  <w:szCs w:val="18"/>
                </w:rPr>
                <w:t>https://www.acer.org/privacy</w:t>
              </w:r>
            </w:hyperlink>
          </w:p>
          <w:p w14:paraId="69FE11BF" w14:textId="281C7C6F" w:rsidR="0028016E" w:rsidRPr="000F2743" w:rsidRDefault="0028016E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hyperlink r:id="rId29" w:history="1">
              <w:r w:rsidRPr="000F2743">
                <w:rPr>
                  <w:rStyle w:val="Hyperlink"/>
                  <w:rFonts w:ascii="Calibri Light" w:hAnsi="Calibri Light" w:cs="Calibri Light"/>
                  <w:sz w:val="18"/>
                  <w:szCs w:val="18"/>
                </w:rPr>
                <w:t>https://www.acer.org/online-terms-of-use</w:t>
              </w:r>
            </w:hyperlink>
          </w:p>
        </w:tc>
      </w:tr>
      <w:tr w:rsidR="008F3FB8" w:rsidRPr="000F2743" w14:paraId="06EB61B6" w14:textId="77777777" w:rsidTr="000F2743">
        <w:tc>
          <w:tcPr>
            <w:tcW w:w="685" w:type="pct"/>
          </w:tcPr>
          <w:p w14:paraId="5D797709" w14:textId="790E6464" w:rsidR="008F3FB8" w:rsidRPr="000F2743" w:rsidRDefault="008F3FB8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bCs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bCs/>
                <w:sz w:val="18"/>
                <w:szCs w:val="18"/>
                <w:lang w:eastAsia="en-US"/>
              </w:rPr>
              <w:t>Oliver</w:t>
            </w:r>
          </w:p>
          <w:p w14:paraId="7BC7DF7B" w14:textId="42398F4C" w:rsidR="00E51828" w:rsidRPr="000F2743" w:rsidRDefault="00E51828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hyperlink r:id="rId30" w:history="1">
              <w:r w:rsidRPr="000F2743">
                <w:rPr>
                  <w:rFonts w:ascii="Calibri Light" w:eastAsia="Calibri" w:hAnsi="Calibri Light" w:cs="Calibri Light"/>
                  <w:color w:val="0000FF" w:themeColor="hyperlink"/>
                  <w:sz w:val="18"/>
                  <w:szCs w:val="18"/>
                  <w:u w:val="single"/>
                  <w:lang w:eastAsia="en-US"/>
                </w:rPr>
                <w:t>https://www.softlinkint.com/product/oliver/</w:t>
              </w:r>
            </w:hyperlink>
          </w:p>
          <w:p w14:paraId="7581ACDA" w14:textId="78CD6C7D" w:rsidR="00E51828" w:rsidRPr="000F2743" w:rsidRDefault="00E51828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</w:p>
        </w:tc>
        <w:tc>
          <w:tcPr>
            <w:tcW w:w="677" w:type="pct"/>
          </w:tcPr>
          <w:p w14:paraId="0AD1126C" w14:textId="641BD9D4" w:rsidR="008F3FB8" w:rsidRPr="000F2743" w:rsidRDefault="008F3FB8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  <w:t>Library Management System</w:t>
            </w:r>
          </w:p>
        </w:tc>
        <w:tc>
          <w:tcPr>
            <w:tcW w:w="2373" w:type="pct"/>
          </w:tcPr>
          <w:p w14:paraId="016207AF" w14:textId="77777777" w:rsidR="00E51828" w:rsidRPr="000F2743" w:rsidRDefault="00E51828" w:rsidP="00E51828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Information provided</w:t>
            </w: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:</w:t>
            </w:r>
          </w:p>
          <w:p w14:paraId="02E9D269" w14:textId="77777777" w:rsidR="008F3FB8" w:rsidRPr="000F2743" w:rsidRDefault="00E51828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  <w:t>Class details, student username, school name, student email.</w:t>
            </w:r>
          </w:p>
          <w:p w14:paraId="6553B07C" w14:textId="77777777" w:rsidR="00E51828" w:rsidRPr="000F2743" w:rsidRDefault="00E51828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How the information is used:</w:t>
            </w:r>
          </w:p>
          <w:p w14:paraId="31261071" w14:textId="77777777" w:rsidR="00E51828" w:rsidRPr="000F2743" w:rsidRDefault="00E51828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  <w:t>School library management web-based software</w:t>
            </w:r>
          </w:p>
          <w:p w14:paraId="0C8D55FA" w14:textId="77777777" w:rsidR="00E51828" w:rsidRPr="000F2743" w:rsidRDefault="00E51828" w:rsidP="0028016E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Where the information is stored:</w:t>
            </w:r>
          </w:p>
          <w:p w14:paraId="11BC6A04" w14:textId="59C28D5C" w:rsidR="00E51828" w:rsidRPr="000F2743" w:rsidRDefault="00E51828" w:rsidP="0028016E">
            <w:pPr>
              <w:spacing w:before="40" w:after="40" w:line="276" w:lineRule="auto"/>
              <w:rPr>
                <w:rFonts w:ascii="Calibri Light" w:hAnsi="Calibri Light" w:cs="Calibri Light"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sz w:val="18"/>
                <w:szCs w:val="18"/>
              </w:rPr>
              <w:t>Within Australia</w:t>
            </w:r>
          </w:p>
        </w:tc>
        <w:tc>
          <w:tcPr>
            <w:tcW w:w="1265" w:type="pct"/>
          </w:tcPr>
          <w:p w14:paraId="7CFB0C6E" w14:textId="77777777" w:rsidR="00E51828" w:rsidRPr="000F2743" w:rsidRDefault="00E51828" w:rsidP="00E51828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Terms of Use / Privacy Policy</w:t>
            </w:r>
          </w:p>
          <w:p w14:paraId="043BD873" w14:textId="0404722F" w:rsidR="008F3FB8" w:rsidRPr="000F2743" w:rsidRDefault="00E51828" w:rsidP="0028016E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hyperlink r:id="rId31" w:history="1">
              <w:r w:rsidRPr="000F2743">
                <w:rPr>
                  <w:rFonts w:ascii="Calibri Light" w:eastAsia="Calibri" w:hAnsi="Calibri Light" w:cs="Calibri Light"/>
                  <w:color w:val="0000FF" w:themeColor="hyperlink"/>
                  <w:sz w:val="18"/>
                  <w:szCs w:val="18"/>
                  <w:u w:val="single"/>
                  <w:lang w:eastAsia="en-US"/>
                </w:rPr>
                <w:t>https://www.softlinkint.com/data-protection-privacy-policy/</w:t>
              </w:r>
            </w:hyperlink>
          </w:p>
        </w:tc>
      </w:tr>
      <w:tr w:rsidR="006E11D1" w:rsidRPr="000F2743" w14:paraId="0F54C56E" w14:textId="77777777" w:rsidTr="000F2743">
        <w:tc>
          <w:tcPr>
            <w:tcW w:w="685" w:type="pct"/>
          </w:tcPr>
          <w:p w14:paraId="29006A17" w14:textId="77777777" w:rsidR="006E11D1" w:rsidRPr="000F2743" w:rsidRDefault="006E11D1" w:rsidP="006E11D1">
            <w:pPr>
              <w:spacing w:before="40" w:after="40" w:line="276" w:lineRule="auto"/>
              <w:jc w:val="both"/>
              <w:rPr>
                <w:rFonts w:ascii="Calibri Light" w:eastAsiaTheme="minorHAnsi" w:hAnsi="Calibri Light" w:cs="Calibri Light"/>
                <w:b/>
                <w:bCs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bCs/>
                <w:sz w:val="18"/>
                <w:szCs w:val="18"/>
                <w:lang w:eastAsia="en-US"/>
              </w:rPr>
              <w:t>Code.org</w:t>
            </w:r>
          </w:p>
          <w:p w14:paraId="541A5BBF" w14:textId="0FF2C9C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bCs/>
                <w:sz w:val="18"/>
                <w:szCs w:val="18"/>
                <w:lang w:eastAsia="en-US"/>
              </w:rPr>
            </w:pPr>
            <w:hyperlink r:id="rId32" w:history="1">
              <w:r w:rsidRPr="000F2743">
                <w:rPr>
                  <w:rFonts w:ascii="Calibri Light" w:eastAsia="Calibri" w:hAnsi="Calibri Light" w:cs="Calibri Light"/>
                  <w:color w:val="0000FF" w:themeColor="hyperlink"/>
                  <w:sz w:val="18"/>
                  <w:szCs w:val="18"/>
                  <w:u w:val="single"/>
                  <w:shd w:val="clear" w:color="auto" w:fill="FFFFFF"/>
                  <w:lang w:eastAsia="en-US"/>
                </w:rPr>
                <w:t>https://code.org/</w:t>
              </w:r>
            </w:hyperlink>
          </w:p>
        </w:tc>
        <w:tc>
          <w:tcPr>
            <w:tcW w:w="677" w:type="pct"/>
          </w:tcPr>
          <w:p w14:paraId="123E89CE" w14:textId="0C90740F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Teaching and Learning</w:t>
            </w:r>
          </w:p>
        </w:tc>
        <w:tc>
          <w:tcPr>
            <w:tcW w:w="2373" w:type="pct"/>
          </w:tcPr>
          <w:p w14:paraId="5FA1D6C3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Information provided</w:t>
            </w: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:</w:t>
            </w:r>
          </w:p>
          <w:p w14:paraId="5EB8E07D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Students; name, age, work/content, gender, responses, email, photos/audio/videos, username, other data.</w:t>
            </w:r>
          </w:p>
          <w:p w14:paraId="7588F998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How the information is used:</w:t>
            </w:r>
          </w:p>
          <w:p w14:paraId="22DC226C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Online programming platform.</w:t>
            </w:r>
          </w:p>
          <w:p w14:paraId="722159C8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Where the information is stored:</w:t>
            </w:r>
          </w:p>
          <w:p w14:paraId="04395F09" w14:textId="047E319D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Within Australia</w:t>
            </w:r>
          </w:p>
        </w:tc>
        <w:tc>
          <w:tcPr>
            <w:tcW w:w="1265" w:type="pct"/>
          </w:tcPr>
          <w:p w14:paraId="7842137F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Terms of Use / Privacy Policy</w:t>
            </w:r>
          </w:p>
          <w:p w14:paraId="19F2E992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="Calibri" w:hAnsi="Calibri Light" w:cs="Calibri Light"/>
                <w:color w:val="0000FF" w:themeColor="hyperlink"/>
                <w:sz w:val="18"/>
                <w:szCs w:val="18"/>
                <w:u w:val="single"/>
                <w:lang w:eastAsia="en-US"/>
              </w:rPr>
            </w:pPr>
            <w:hyperlink r:id="rId33" w:history="1">
              <w:r w:rsidRPr="000F2743">
                <w:rPr>
                  <w:rFonts w:ascii="Calibri Light" w:eastAsia="Calibri" w:hAnsi="Calibri Light" w:cs="Calibri Light"/>
                  <w:color w:val="0000FF" w:themeColor="hyperlink"/>
                  <w:sz w:val="18"/>
                  <w:szCs w:val="18"/>
                  <w:u w:val="single"/>
                  <w:lang w:eastAsia="en-US"/>
                </w:rPr>
                <w:t>https://code.org/tos</w:t>
              </w:r>
            </w:hyperlink>
          </w:p>
          <w:p w14:paraId="16F75863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="Calibri" w:hAnsi="Calibri Light" w:cs="Calibri Light"/>
                <w:b/>
                <w:color w:val="0000FF" w:themeColor="hyperlink"/>
                <w:sz w:val="18"/>
                <w:szCs w:val="18"/>
                <w:u w:val="single"/>
                <w:lang w:eastAsia="en-US"/>
              </w:rPr>
            </w:pPr>
          </w:p>
          <w:p w14:paraId="27FF7C6A" w14:textId="2A069958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hyperlink r:id="rId34" w:history="1">
              <w:r w:rsidRPr="000F2743">
                <w:rPr>
                  <w:rFonts w:ascii="Calibri Light" w:eastAsia="Calibri" w:hAnsi="Calibri Light" w:cs="Calibri Light"/>
                  <w:color w:val="0000FF" w:themeColor="hyperlink"/>
                  <w:sz w:val="18"/>
                  <w:szCs w:val="18"/>
                  <w:u w:val="single"/>
                  <w:lang w:eastAsia="en-US"/>
                </w:rPr>
                <w:t>https://code.org/privacy</w:t>
              </w:r>
            </w:hyperlink>
          </w:p>
        </w:tc>
      </w:tr>
      <w:tr w:rsidR="006E11D1" w:rsidRPr="000F2743" w14:paraId="0F4EAB79" w14:textId="77777777" w:rsidTr="000F2743">
        <w:tc>
          <w:tcPr>
            <w:tcW w:w="685" w:type="pct"/>
          </w:tcPr>
          <w:p w14:paraId="781EC542" w14:textId="08683E4A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bCs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bCs/>
                <w:sz w:val="18"/>
                <w:szCs w:val="18"/>
                <w:lang w:eastAsia="en-US"/>
              </w:rPr>
              <w:t>Grok Learning</w:t>
            </w:r>
          </w:p>
          <w:p w14:paraId="4F827242" w14:textId="77777777" w:rsidR="006E11D1" w:rsidRPr="000F2743" w:rsidRDefault="006E11D1" w:rsidP="006E11D1">
            <w:pPr>
              <w:spacing w:after="20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hyperlink r:id="rId35" w:history="1">
              <w:r w:rsidRPr="000F2743">
                <w:rPr>
                  <w:rFonts w:ascii="Calibri Light" w:eastAsiaTheme="minorHAnsi" w:hAnsi="Calibri Light" w:cs="Calibri Light"/>
                  <w:color w:val="0000FF"/>
                  <w:sz w:val="18"/>
                  <w:szCs w:val="18"/>
                  <w:u w:val="single"/>
                  <w:lang w:eastAsia="en-US"/>
                </w:rPr>
                <w:t>https://groklearning.com/</w:t>
              </w:r>
            </w:hyperlink>
          </w:p>
          <w:p w14:paraId="1240474F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677" w:type="pct"/>
          </w:tcPr>
          <w:p w14:paraId="113AABDD" w14:textId="3CAC2DD2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Teaching and Learning</w:t>
            </w:r>
          </w:p>
          <w:p w14:paraId="46FC5A58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</w:p>
        </w:tc>
        <w:tc>
          <w:tcPr>
            <w:tcW w:w="2373" w:type="pct"/>
          </w:tcPr>
          <w:p w14:paraId="1479BF56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Information provided</w:t>
            </w: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:</w:t>
            </w:r>
          </w:p>
          <w:p w14:paraId="1DAE0269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 xml:space="preserve">Staff/teacher: name, email and other data </w:t>
            </w:r>
          </w:p>
          <w:p w14:paraId="379F4A84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i/>
                <w:iCs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 xml:space="preserve">Student: name, email, gender and other data </w:t>
            </w:r>
          </w:p>
          <w:p w14:paraId="74FA71A8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How the information is used:</w:t>
            </w:r>
          </w:p>
          <w:p w14:paraId="46E733B7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Online programming platform.</w:t>
            </w:r>
          </w:p>
          <w:p w14:paraId="2EB7CCB9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Where the information is stored:</w:t>
            </w:r>
          </w:p>
          <w:p w14:paraId="5A22C818" w14:textId="375E67F5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Within Australia</w:t>
            </w:r>
          </w:p>
        </w:tc>
        <w:tc>
          <w:tcPr>
            <w:tcW w:w="1265" w:type="pct"/>
          </w:tcPr>
          <w:p w14:paraId="717AE69C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Terms of Use / Privacy Policy</w:t>
            </w:r>
          </w:p>
          <w:p w14:paraId="4B008F92" w14:textId="6916C55C" w:rsidR="006E11D1" w:rsidRPr="000F2743" w:rsidRDefault="006E11D1" w:rsidP="006E11D1">
            <w:pPr>
              <w:spacing w:after="20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hyperlink r:id="rId36" w:history="1">
              <w:r w:rsidRPr="000F2743">
                <w:rPr>
                  <w:rFonts w:ascii="Calibri Light" w:eastAsiaTheme="minorHAnsi" w:hAnsi="Calibri Light" w:cs="Calibri Light"/>
                  <w:color w:val="0000FF"/>
                  <w:sz w:val="18"/>
                  <w:szCs w:val="18"/>
                  <w:u w:val="single"/>
                  <w:lang w:eastAsia="en-US"/>
                </w:rPr>
                <w:t>https://groklearning.com/policies/terms/</w:t>
              </w:r>
            </w:hyperlink>
          </w:p>
          <w:p w14:paraId="1C0C86AE" w14:textId="4392711A" w:rsidR="006E11D1" w:rsidRPr="000F2743" w:rsidRDefault="006E11D1" w:rsidP="006E11D1">
            <w:pPr>
              <w:spacing w:after="20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hyperlink r:id="rId37" w:history="1">
              <w:r w:rsidRPr="000F2743">
                <w:rPr>
                  <w:rFonts w:ascii="Calibri Light" w:eastAsiaTheme="minorHAnsi" w:hAnsi="Calibri Light" w:cs="Calibri Light"/>
                  <w:color w:val="0000FF"/>
                  <w:sz w:val="18"/>
                  <w:szCs w:val="18"/>
                  <w:u w:val="single"/>
                  <w:lang w:eastAsia="en-US"/>
                </w:rPr>
                <w:t>https://groklearning.com/policies/privacy/</w:t>
              </w:r>
            </w:hyperlink>
          </w:p>
          <w:p w14:paraId="036330AA" w14:textId="7AD9C9AE" w:rsidR="006E11D1" w:rsidRPr="000F2743" w:rsidRDefault="006E11D1" w:rsidP="006E11D1">
            <w:pPr>
              <w:spacing w:after="200" w:line="276" w:lineRule="auto"/>
              <w:rPr>
                <w:rFonts w:ascii="Calibri Light" w:eastAsiaTheme="minorHAnsi" w:hAnsi="Calibri Light" w:cs="Calibri Light"/>
                <w:color w:val="0000FF"/>
                <w:sz w:val="18"/>
                <w:szCs w:val="18"/>
                <w:u w:val="single"/>
                <w:lang w:eastAsia="en-US"/>
              </w:rPr>
            </w:pPr>
            <w:hyperlink r:id="rId38" w:history="1">
              <w:r w:rsidRPr="000F2743">
                <w:rPr>
                  <w:rFonts w:ascii="Calibri Light" w:eastAsiaTheme="minorHAnsi" w:hAnsi="Calibri Light" w:cs="Calibri Light"/>
                  <w:color w:val="0000FF"/>
                  <w:sz w:val="18"/>
                  <w:szCs w:val="18"/>
                  <w:u w:val="single"/>
                  <w:lang w:eastAsia="en-US"/>
                </w:rPr>
                <w:t>https://groklearning.com/policies/security/</w:t>
              </w:r>
            </w:hyperlink>
          </w:p>
        </w:tc>
      </w:tr>
      <w:tr w:rsidR="006E11D1" w:rsidRPr="000F2743" w14:paraId="0297F462" w14:textId="77777777" w:rsidTr="000F2743">
        <w:tc>
          <w:tcPr>
            <w:tcW w:w="685" w:type="pct"/>
          </w:tcPr>
          <w:p w14:paraId="0F9629D2" w14:textId="6F6747E1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Kahoot</w:t>
            </w:r>
          </w:p>
          <w:p w14:paraId="15DD1E29" w14:textId="5958629F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</w:pPr>
            <w:hyperlink r:id="rId39" w:history="1">
              <w:r w:rsidRPr="000F2743">
                <w:rPr>
                  <w:rFonts w:ascii="Calibri Light" w:eastAsia="Calibri" w:hAnsi="Calibri Light" w:cs="Calibri Light"/>
                  <w:color w:val="0000FF" w:themeColor="hyperlink"/>
                  <w:sz w:val="18"/>
                  <w:szCs w:val="18"/>
                  <w:u w:val="single"/>
                  <w:lang w:eastAsia="en-US"/>
                </w:rPr>
                <w:t>https://kahoot.com/</w:t>
              </w:r>
            </w:hyperlink>
          </w:p>
        </w:tc>
        <w:tc>
          <w:tcPr>
            <w:tcW w:w="677" w:type="pct"/>
          </w:tcPr>
          <w:p w14:paraId="5A940A64" w14:textId="41DEB173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Teaching and Learning</w:t>
            </w:r>
          </w:p>
          <w:p w14:paraId="5EDAC1AA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</w:p>
        </w:tc>
        <w:tc>
          <w:tcPr>
            <w:tcW w:w="2373" w:type="pct"/>
          </w:tcPr>
          <w:p w14:paraId="05FD8FC5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Information provided</w:t>
            </w: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 xml:space="preserve">: </w:t>
            </w:r>
            <w:r w:rsidRPr="000F2743"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  <w:t>Student name, student work/content, class details, student email, school name, student geolocation data</w:t>
            </w:r>
          </w:p>
          <w:p w14:paraId="6B812320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How the information is used:</w:t>
            </w:r>
          </w:p>
          <w:p w14:paraId="1BEFE953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Game based learning platform</w:t>
            </w:r>
          </w:p>
          <w:p w14:paraId="51668A4F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Where the information is stored:</w:t>
            </w:r>
          </w:p>
          <w:p w14:paraId="09448E7F" w14:textId="44EE22AA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  <w:t>Outside Australia</w:t>
            </w:r>
          </w:p>
        </w:tc>
        <w:tc>
          <w:tcPr>
            <w:tcW w:w="1265" w:type="pct"/>
          </w:tcPr>
          <w:p w14:paraId="7D014386" w14:textId="77777777" w:rsidR="006E11D1" w:rsidRPr="000F2743" w:rsidRDefault="006E11D1" w:rsidP="006E11D1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Terms of Use / Privacy Policy</w:t>
            </w:r>
          </w:p>
          <w:p w14:paraId="448F9019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color w:val="0000FF"/>
                <w:sz w:val="18"/>
                <w:szCs w:val="18"/>
                <w:u w:val="single"/>
              </w:rPr>
            </w:pPr>
            <w:hyperlink r:id="rId40" w:history="1">
              <w:r w:rsidRPr="000F2743">
                <w:rPr>
                  <w:rFonts w:ascii="Calibri Light" w:eastAsiaTheme="minorHAnsi" w:hAnsi="Calibri Light" w:cs="Calibri Light"/>
                  <w:color w:val="0000FF"/>
                  <w:sz w:val="18"/>
                  <w:szCs w:val="18"/>
                  <w:u w:val="single"/>
                </w:rPr>
                <w:t>https://trust.kahoot.com/terms-and-conditions/</w:t>
              </w:r>
            </w:hyperlink>
          </w:p>
          <w:p w14:paraId="2B78B8C2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</w:p>
          <w:p w14:paraId="261FD851" w14:textId="28EDD0EB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color w:val="0000FF"/>
                <w:sz w:val="18"/>
                <w:szCs w:val="18"/>
                <w:u w:val="single"/>
                <w:lang w:eastAsia="en-US"/>
              </w:rPr>
            </w:pPr>
            <w:hyperlink r:id="rId41" w:history="1">
              <w:r w:rsidRPr="000F2743">
                <w:rPr>
                  <w:rFonts w:ascii="Calibri Light" w:eastAsiaTheme="minorHAnsi" w:hAnsi="Calibri Light" w:cs="Calibri Light"/>
                  <w:color w:val="0000FF"/>
                  <w:sz w:val="18"/>
                  <w:szCs w:val="18"/>
                  <w:u w:val="single"/>
                  <w:lang w:eastAsia="en-US"/>
                </w:rPr>
                <w:t>https://trust.kahoot.com/privacy-policy/</w:t>
              </w:r>
            </w:hyperlink>
          </w:p>
          <w:p w14:paraId="467498E5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sz w:val="18"/>
                <w:szCs w:val="18"/>
                <w:lang w:eastAsia="en-US"/>
              </w:rPr>
            </w:pPr>
          </w:p>
          <w:p w14:paraId="21274B32" w14:textId="77777777" w:rsidR="006E11D1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color w:val="0000FF"/>
                <w:sz w:val="18"/>
                <w:szCs w:val="18"/>
                <w:u w:val="single"/>
                <w:lang w:eastAsia="en-US"/>
              </w:rPr>
            </w:pPr>
            <w:hyperlink r:id="rId42" w:history="1">
              <w:r w:rsidRPr="000F2743">
                <w:rPr>
                  <w:rFonts w:ascii="Calibri Light" w:eastAsiaTheme="minorHAnsi" w:hAnsi="Calibri Light" w:cs="Calibri Light"/>
                  <w:color w:val="0000FF"/>
                  <w:sz w:val="18"/>
                  <w:szCs w:val="18"/>
                  <w:u w:val="single"/>
                  <w:lang w:eastAsia="en-US"/>
                </w:rPr>
                <w:t>https://kahoot.com/student-privacy-policy/</w:t>
              </w:r>
            </w:hyperlink>
          </w:p>
          <w:p w14:paraId="712DA769" w14:textId="77777777" w:rsidR="00FE4936" w:rsidRDefault="00FE4936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color w:val="0000FF"/>
                <w:sz w:val="18"/>
                <w:szCs w:val="18"/>
                <w:u w:val="single"/>
                <w:lang w:eastAsia="en-US"/>
              </w:rPr>
            </w:pPr>
          </w:p>
          <w:p w14:paraId="261B5BA8" w14:textId="7B7C78A7" w:rsidR="00FE4936" w:rsidRPr="000F2743" w:rsidRDefault="00FE4936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</w:p>
        </w:tc>
      </w:tr>
      <w:tr w:rsidR="006E11D1" w:rsidRPr="000F2743" w14:paraId="54D2E950" w14:textId="77777777" w:rsidTr="000F2743">
        <w:tc>
          <w:tcPr>
            <w:tcW w:w="685" w:type="pct"/>
          </w:tcPr>
          <w:p w14:paraId="1063CEB3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proofErr w:type="spellStart"/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lastRenderedPageBreak/>
              <w:t>Elastik</w:t>
            </w:r>
            <w:proofErr w:type="spellEnd"/>
          </w:p>
          <w:p w14:paraId="4D18BEEA" w14:textId="72A4AF59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hyperlink r:id="rId43" w:history="1">
              <w:r w:rsidRPr="000F2743">
                <w:rPr>
                  <w:rFonts w:ascii="Calibri Light" w:eastAsia="Calibri" w:hAnsi="Calibri Light" w:cs="Calibri Light"/>
                  <w:color w:val="0000FF" w:themeColor="hyperlink"/>
                  <w:sz w:val="18"/>
                  <w:szCs w:val="18"/>
                  <w:u w:val="single"/>
                  <w:lang w:eastAsia="en-US"/>
                </w:rPr>
                <w:t>https://elastik.com/en-au/</w:t>
              </w:r>
            </w:hyperlink>
          </w:p>
        </w:tc>
        <w:tc>
          <w:tcPr>
            <w:tcW w:w="677" w:type="pct"/>
          </w:tcPr>
          <w:p w14:paraId="49610321" w14:textId="3C27BD0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  <w:t>Assessment; Reporting and Analytics; Academic Testing</w:t>
            </w:r>
          </w:p>
        </w:tc>
        <w:tc>
          <w:tcPr>
            <w:tcW w:w="2373" w:type="pct"/>
          </w:tcPr>
          <w:p w14:paraId="34C00116" w14:textId="7777777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 xml:space="preserve">Information provided: </w:t>
            </w:r>
          </w:p>
          <w:p w14:paraId="1441A977" w14:textId="19AAE85D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  <w:t>Student: name, performance data, DOB, class details, gender, school year</w:t>
            </w:r>
          </w:p>
          <w:p w14:paraId="29C1E6F3" w14:textId="16AA2DC7" w:rsidR="006E11D1" w:rsidRPr="000F2743" w:rsidRDefault="006E11D1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</w:pPr>
            <w:r w:rsidRPr="000F2743"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  <w:t>School/Teacher: email address, teacher name</w:t>
            </w:r>
          </w:p>
        </w:tc>
        <w:tc>
          <w:tcPr>
            <w:tcW w:w="1265" w:type="pct"/>
          </w:tcPr>
          <w:p w14:paraId="53149767" w14:textId="77777777" w:rsidR="006E11D1" w:rsidRPr="000F2743" w:rsidRDefault="006E11D1" w:rsidP="006E11D1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Terms of Use / Privacy Policy</w:t>
            </w:r>
          </w:p>
          <w:p w14:paraId="7F97EB09" w14:textId="77777777" w:rsidR="006E11D1" w:rsidRPr="000F2743" w:rsidRDefault="006E11D1" w:rsidP="006E11D1">
            <w:pPr>
              <w:spacing w:before="40" w:after="40"/>
              <w:rPr>
                <w:rFonts w:ascii="Calibri Light" w:eastAsia="Calibri" w:hAnsi="Calibri Light" w:cs="Calibri Light"/>
                <w:color w:val="0000FF" w:themeColor="hyperlink"/>
                <w:sz w:val="18"/>
                <w:szCs w:val="18"/>
                <w:u w:val="single"/>
                <w:lang w:eastAsia="en-US"/>
              </w:rPr>
            </w:pPr>
            <w:hyperlink r:id="rId44" w:history="1">
              <w:r w:rsidRPr="000F2743">
                <w:rPr>
                  <w:rFonts w:ascii="Calibri Light" w:eastAsia="Calibri" w:hAnsi="Calibri Light" w:cs="Calibri Light"/>
                  <w:color w:val="0000FF" w:themeColor="hyperlink"/>
                  <w:sz w:val="18"/>
                  <w:szCs w:val="18"/>
                  <w:u w:val="single"/>
                  <w:lang w:eastAsia="en-US"/>
                </w:rPr>
                <w:t>https://elastik.com/wp-content/uploads/2022/09/elastik_Au_Security-and-Risk-Assessment_2022.pdf</w:t>
              </w:r>
            </w:hyperlink>
          </w:p>
          <w:p w14:paraId="3C042F1F" w14:textId="77777777" w:rsidR="006E11D1" w:rsidRPr="000F2743" w:rsidRDefault="006E11D1" w:rsidP="006E11D1">
            <w:pPr>
              <w:spacing w:before="40" w:after="40"/>
              <w:rPr>
                <w:rFonts w:ascii="Calibri Light" w:eastAsia="Calibri" w:hAnsi="Calibri Light" w:cs="Calibri Light"/>
                <w:b/>
                <w:color w:val="0000FF" w:themeColor="hyperlink"/>
                <w:sz w:val="18"/>
                <w:szCs w:val="18"/>
                <w:u w:val="single"/>
              </w:rPr>
            </w:pPr>
          </w:p>
          <w:p w14:paraId="0EC5C994" w14:textId="08005AC4" w:rsidR="006E11D1" w:rsidRPr="000F2743" w:rsidRDefault="006E11D1" w:rsidP="006E11D1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hyperlink r:id="rId45" w:history="1">
              <w:r w:rsidRPr="000F2743">
                <w:rPr>
                  <w:rFonts w:ascii="Calibri Light" w:eastAsia="Calibri" w:hAnsi="Calibri Light" w:cs="Calibri Light"/>
                  <w:color w:val="0000FF" w:themeColor="hyperlink"/>
                  <w:sz w:val="18"/>
                  <w:szCs w:val="18"/>
                  <w:u w:val="single"/>
                  <w:lang w:eastAsia="en-US"/>
                </w:rPr>
                <w:t>https://elastik.com/wp-content/uploads/2022/09/elastik_Au_PrivacyPolicy_2022.pdf</w:t>
              </w:r>
            </w:hyperlink>
          </w:p>
        </w:tc>
      </w:tr>
      <w:tr w:rsidR="00A006E4" w:rsidRPr="00A006E4" w14:paraId="4222AA73" w14:textId="77777777" w:rsidTr="000F2743">
        <w:tc>
          <w:tcPr>
            <w:tcW w:w="685" w:type="pct"/>
          </w:tcPr>
          <w:p w14:paraId="613BD8DA" w14:textId="77777777" w:rsidR="00A006E4" w:rsidRPr="00A006E4" w:rsidRDefault="00A006E4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A006E4"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ClickView</w:t>
            </w:r>
          </w:p>
          <w:p w14:paraId="3B423F78" w14:textId="427E68C2" w:rsidR="00A006E4" w:rsidRPr="00A006E4" w:rsidRDefault="00A006E4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hyperlink r:id="rId46" w:history="1">
              <w:r w:rsidRPr="00A006E4">
                <w:rPr>
                  <w:rStyle w:val="Hyperlink"/>
                  <w:rFonts w:cstheme="minorHAnsi"/>
                  <w:sz w:val="18"/>
                  <w:szCs w:val="18"/>
                </w:rPr>
                <w:t>https://www.clickview.com.au/</w:t>
              </w:r>
            </w:hyperlink>
          </w:p>
        </w:tc>
        <w:tc>
          <w:tcPr>
            <w:tcW w:w="677" w:type="pct"/>
          </w:tcPr>
          <w:p w14:paraId="7789B150" w14:textId="0E6C6271" w:rsidR="00A006E4" w:rsidRPr="00E17956" w:rsidRDefault="00A006E4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</w:pPr>
            <w:r w:rsidRPr="00E17956">
              <w:rPr>
                <w:rFonts w:cstheme="minorHAnsi"/>
                <w:sz w:val="18"/>
                <w:szCs w:val="18"/>
              </w:rPr>
              <w:t>Curriculum-aligned video and interactive content for teachers and students.</w:t>
            </w:r>
          </w:p>
        </w:tc>
        <w:tc>
          <w:tcPr>
            <w:tcW w:w="2373" w:type="pct"/>
          </w:tcPr>
          <w:p w14:paraId="3B4F260D" w14:textId="2950E6F9" w:rsidR="00E17956" w:rsidRDefault="00E17956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 xml:space="preserve">Information </w:t>
            </w:r>
            <w:proofErr w:type="gramStart"/>
            <w:r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provided;</w:t>
            </w:r>
            <w:proofErr w:type="gramEnd"/>
          </w:p>
          <w:p w14:paraId="114BD88A" w14:textId="252C9B51" w:rsidR="00A006E4" w:rsidRPr="00E17956" w:rsidRDefault="00A006E4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</w:pPr>
            <w:r w:rsidRPr="00E17956"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  <w:t>Student: name, year level, work, email, photos or videos</w:t>
            </w:r>
            <w:r w:rsidR="00E17956" w:rsidRPr="00E17956"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  <w:t>, username.</w:t>
            </w:r>
          </w:p>
          <w:p w14:paraId="78643847" w14:textId="2A5BD473" w:rsidR="00E17956" w:rsidRPr="00A006E4" w:rsidRDefault="00E17956" w:rsidP="006E11D1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 w:rsidRPr="00E17956">
              <w:rPr>
                <w:rFonts w:ascii="Calibri Light" w:eastAsiaTheme="minorHAnsi" w:hAnsi="Calibri Light" w:cs="Calibri Light"/>
                <w:bCs/>
                <w:sz w:val="18"/>
                <w:szCs w:val="18"/>
                <w:lang w:eastAsia="en-US"/>
              </w:rPr>
              <w:t>School/Teacher: School name</w:t>
            </w:r>
          </w:p>
        </w:tc>
        <w:tc>
          <w:tcPr>
            <w:tcW w:w="1265" w:type="pct"/>
          </w:tcPr>
          <w:p w14:paraId="5BFBF1F3" w14:textId="77777777" w:rsidR="00E17956" w:rsidRPr="000F2743" w:rsidRDefault="00E17956" w:rsidP="00E17956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0F2743">
              <w:rPr>
                <w:rFonts w:ascii="Calibri Light" w:hAnsi="Calibri Light" w:cs="Calibri Light"/>
                <w:b/>
                <w:sz w:val="18"/>
                <w:szCs w:val="18"/>
              </w:rPr>
              <w:t>Terms of Use / Privacy Policy</w:t>
            </w:r>
          </w:p>
          <w:p w14:paraId="636A8E11" w14:textId="77777777" w:rsidR="00A006E4" w:rsidRPr="00E17956" w:rsidRDefault="00E17956" w:rsidP="006E11D1">
            <w:pPr>
              <w:spacing w:before="40" w:after="40"/>
              <w:rPr>
                <w:rStyle w:val="Hyperlink"/>
                <w:rFonts w:cstheme="minorHAnsi"/>
                <w:sz w:val="18"/>
                <w:szCs w:val="18"/>
              </w:rPr>
            </w:pPr>
            <w:hyperlink r:id="rId47" w:history="1">
              <w:r w:rsidRPr="00E17956">
                <w:rPr>
                  <w:rStyle w:val="Hyperlink"/>
                  <w:rFonts w:cstheme="minorHAnsi"/>
                  <w:sz w:val="18"/>
                  <w:szCs w:val="18"/>
                </w:rPr>
                <w:t>https://www.clickview.com.au/terms-and-conditions/</w:t>
              </w:r>
            </w:hyperlink>
          </w:p>
          <w:p w14:paraId="1C8A357B" w14:textId="77777777" w:rsidR="00E17956" w:rsidRPr="00E17956" w:rsidRDefault="00E17956" w:rsidP="006E11D1">
            <w:pPr>
              <w:spacing w:before="40" w:after="40"/>
              <w:rPr>
                <w:rStyle w:val="Hyperlink"/>
                <w:rFonts w:cstheme="minorHAnsi"/>
                <w:sz w:val="18"/>
                <w:szCs w:val="18"/>
              </w:rPr>
            </w:pPr>
          </w:p>
          <w:p w14:paraId="37D0037D" w14:textId="1D0BB3C5" w:rsidR="00E17956" w:rsidRPr="00A006E4" w:rsidRDefault="00E17956" w:rsidP="006E11D1">
            <w:pPr>
              <w:spacing w:before="40" w:after="40"/>
              <w:rPr>
                <w:rFonts w:ascii="Calibri Light" w:hAnsi="Calibri Light" w:cs="Calibri Light"/>
                <w:b/>
                <w:sz w:val="18"/>
                <w:szCs w:val="18"/>
              </w:rPr>
            </w:pPr>
            <w:hyperlink r:id="rId48" w:history="1">
              <w:r w:rsidRPr="00E17956">
                <w:rPr>
                  <w:rStyle w:val="Hyperlink"/>
                  <w:rFonts w:cstheme="minorHAnsi"/>
                  <w:sz w:val="18"/>
                  <w:szCs w:val="18"/>
                </w:rPr>
                <w:t>https://www.clickview.com.au/privacy-policy/</w:t>
              </w:r>
            </w:hyperlink>
          </w:p>
        </w:tc>
      </w:tr>
    </w:tbl>
    <w:tbl>
      <w:tblPr>
        <w:tblStyle w:val="TableGrid"/>
        <w:tblW w:w="10456" w:type="dxa"/>
        <w:tblInd w:w="-19" w:type="dxa"/>
        <w:tblLook w:val="04A0" w:firstRow="1" w:lastRow="0" w:firstColumn="1" w:lastColumn="0" w:noHBand="0" w:noVBand="1"/>
      </w:tblPr>
      <w:tblGrid>
        <w:gridCol w:w="1433"/>
        <w:gridCol w:w="1416"/>
        <w:gridCol w:w="4962"/>
        <w:gridCol w:w="2645"/>
      </w:tblGrid>
      <w:tr w:rsidR="003941BA" w14:paraId="638452CF" w14:textId="77777777" w:rsidTr="003941BA">
        <w:trPr>
          <w:trHeight w:val="3050"/>
        </w:trPr>
        <w:tc>
          <w:tcPr>
            <w:tcW w:w="1433" w:type="dxa"/>
          </w:tcPr>
          <w:p w14:paraId="2D2B5CCA" w14:textId="77777777" w:rsidR="003941BA" w:rsidRPr="003941BA" w:rsidRDefault="003941BA" w:rsidP="001A3924">
            <w:pPr>
              <w:spacing w:after="0" w:line="252" w:lineRule="auto"/>
              <w:rPr>
                <w:color w:val="00B0F0"/>
                <w:sz w:val="18"/>
                <w:szCs w:val="18"/>
              </w:rPr>
            </w:pPr>
            <w:r w:rsidRPr="003941B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Cloud Stop Motion </w:t>
            </w:r>
            <w:hyperlink r:id="rId49">
              <w:r w:rsidRPr="003941BA">
                <w:rPr>
                  <w:rFonts w:ascii="Calibri" w:eastAsia="Calibri" w:hAnsi="Calibri" w:cs="Calibri"/>
                  <w:color w:val="00B0F0"/>
                  <w:sz w:val="18"/>
                  <w:szCs w:val="18"/>
                  <w:u w:val="single" w:color="467886"/>
                </w:rPr>
                <w:t xml:space="preserve">https://cloud </w:t>
              </w:r>
            </w:hyperlink>
            <w:hyperlink r:id="rId50">
              <w:proofErr w:type="spellStart"/>
              <w:r w:rsidRPr="003941BA">
                <w:rPr>
                  <w:rFonts w:ascii="Calibri" w:eastAsia="Calibri" w:hAnsi="Calibri" w:cs="Calibri"/>
                  <w:color w:val="00B0F0"/>
                  <w:sz w:val="18"/>
                  <w:szCs w:val="18"/>
                  <w:u w:val="single" w:color="467886"/>
                </w:rPr>
                <w:t>stopmotion</w:t>
              </w:r>
              <w:proofErr w:type="spellEnd"/>
              <w:r w:rsidRPr="003941BA">
                <w:rPr>
                  <w:rFonts w:ascii="Calibri" w:eastAsia="Calibri" w:hAnsi="Calibri" w:cs="Calibri"/>
                  <w:color w:val="00B0F0"/>
                  <w:sz w:val="18"/>
                  <w:szCs w:val="18"/>
                  <w:u w:val="single" w:color="467886"/>
                </w:rPr>
                <w:t>.</w:t>
              </w:r>
            </w:hyperlink>
          </w:p>
          <w:p w14:paraId="73937723" w14:textId="77777777" w:rsidR="003941BA" w:rsidRPr="003941BA" w:rsidRDefault="003941BA" w:rsidP="001A3924">
            <w:pPr>
              <w:spacing w:after="16"/>
              <w:rPr>
                <w:color w:val="00B0F0"/>
                <w:sz w:val="18"/>
                <w:szCs w:val="18"/>
              </w:rPr>
            </w:pPr>
            <w:hyperlink r:id="rId51">
              <w:r w:rsidRPr="003941BA">
                <w:rPr>
                  <w:rFonts w:ascii="Calibri" w:eastAsia="Calibri" w:hAnsi="Calibri" w:cs="Calibri"/>
                  <w:color w:val="00B0F0"/>
                  <w:sz w:val="18"/>
                  <w:szCs w:val="18"/>
                  <w:u w:val="single" w:color="467886"/>
                </w:rPr>
                <w:t>com/</w:t>
              </w:r>
            </w:hyperlink>
            <w:hyperlink r:id="rId52">
              <w:r w:rsidRPr="003941BA">
                <w:rPr>
                  <w:rFonts w:ascii="Calibri" w:eastAsia="Calibri" w:hAnsi="Calibri" w:cs="Calibri"/>
                  <w:color w:val="00B0F0"/>
                  <w:sz w:val="18"/>
                  <w:szCs w:val="18"/>
                </w:rPr>
                <w:t xml:space="preserve"> </w:t>
              </w:r>
            </w:hyperlink>
          </w:p>
          <w:p w14:paraId="7B4E7E09" w14:textId="77777777" w:rsidR="003941BA" w:rsidRPr="003941BA" w:rsidRDefault="003941BA" w:rsidP="001A3924">
            <w:pPr>
              <w:spacing w:after="0" w:line="276" w:lineRule="auto"/>
              <w:ind w:right="1207"/>
              <w:rPr>
                <w:sz w:val="18"/>
                <w:szCs w:val="18"/>
              </w:rPr>
            </w:pPr>
            <w:r w:rsidRPr="003941BA">
              <w:rPr>
                <w:rFonts w:ascii="Calibri" w:eastAsia="Calibri" w:hAnsi="Calibri" w:cs="Calibri"/>
                <w:sz w:val="18"/>
                <w:szCs w:val="18"/>
              </w:rPr>
              <w:t xml:space="preserve">  </w:t>
            </w:r>
          </w:p>
          <w:p w14:paraId="0D461715" w14:textId="77777777" w:rsidR="003941BA" w:rsidRPr="003941BA" w:rsidRDefault="003941BA" w:rsidP="001A3924">
            <w:pPr>
              <w:spacing w:after="0"/>
              <w:rPr>
                <w:sz w:val="18"/>
                <w:szCs w:val="18"/>
              </w:rPr>
            </w:pPr>
            <w:r w:rsidRPr="003941BA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</w:p>
        </w:tc>
        <w:tc>
          <w:tcPr>
            <w:tcW w:w="1416" w:type="dxa"/>
          </w:tcPr>
          <w:p w14:paraId="54F04530" w14:textId="7517A887" w:rsidR="003941BA" w:rsidRPr="003941BA" w:rsidRDefault="003941BA" w:rsidP="001A3924">
            <w:pPr>
              <w:spacing w:after="11" w:line="251" w:lineRule="auto"/>
              <w:ind w:left="1"/>
              <w:rPr>
                <w:sz w:val="18"/>
                <w:szCs w:val="18"/>
              </w:rPr>
            </w:pPr>
            <w:r w:rsidRPr="003941BA">
              <w:rPr>
                <w:rFonts w:ascii="Calibri" w:eastAsia="Calibri" w:hAnsi="Calibri" w:cs="Calibri"/>
                <w:sz w:val="18"/>
                <w:szCs w:val="18"/>
              </w:rPr>
              <w:t xml:space="preserve">Teaching and Learning </w:t>
            </w:r>
          </w:p>
          <w:p w14:paraId="209B23FF" w14:textId="77777777" w:rsidR="003941BA" w:rsidRPr="003941BA" w:rsidRDefault="003941BA" w:rsidP="001A3924">
            <w:pPr>
              <w:spacing w:after="0"/>
              <w:ind w:left="1"/>
              <w:rPr>
                <w:sz w:val="18"/>
                <w:szCs w:val="18"/>
              </w:rPr>
            </w:pPr>
            <w:r w:rsidRPr="003941BA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</w:p>
        </w:tc>
        <w:tc>
          <w:tcPr>
            <w:tcW w:w="4962" w:type="dxa"/>
          </w:tcPr>
          <w:p w14:paraId="245DF29C" w14:textId="77777777" w:rsidR="003941BA" w:rsidRDefault="003941BA" w:rsidP="003941BA">
            <w:pPr>
              <w:spacing w:before="40" w:after="40" w:line="276" w:lineRule="auto"/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</w:pPr>
            <w:r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 xml:space="preserve">Information </w:t>
            </w:r>
            <w:proofErr w:type="gramStart"/>
            <w:r>
              <w:rPr>
                <w:rFonts w:ascii="Calibri Light" w:eastAsiaTheme="minorHAnsi" w:hAnsi="Calibri Light" w:cs="Calibri Light"/>
                <w:b/>
                <w:sz w:val="18"/>
                <w:szCs w:val="18"/>
                <w:lang w:eastAsia="en-US"/>
              </w:rPr>
              <w:t>provided;</w:t>
            </w:r>
            <w:proofErr w:type="gramEnd"/>
          </w:p>
          <w:p w14:paraId="4DCBC65C" w14:textId="77777777" w:rsidR="003941BA" w:rsidRPr="003941BA" w:rsidRDefault="003941BA" w:rsidP="001A3924">
            <w:pPr>
              <w:spacing w:after="19"/>
              <w:ind w:left="1"/>
              <w:rPr>
                <w:rFonts w:ascii="Calibri Light" w:hAnsi="Calibri Light" w:cs="Calibri Light"/>
                <w:sz w:val="18"/>
                <w:szCs w:val="18"/>
              </w:rPr>
            </w:pPr>
            <w:r w:rsidRPr="003941BA">
              <w:rPr>
                <w:rFonts w:ascii="Calibri Light" w:eastAsia="Calibri" w:hAnsi="Calibri Light" w:cs="Calibri Light"/>
                <w:sz w:val="18"/>
                <w:szCs w:val="18"/>
              </w:rPr>
              <w:t xml:space="preserve">Staff/teacher: name, email </w:t>
            </w:r>
          </w:p>
          <w:p w14:paraId="1D8585E0" w14:textId="77777777" w:rsidR="003941BA" w:rsidRPr="003941BA" w:rsidRDefault="003941BA" w:rsidP="001A3924">
            <w:pPr>
              <w:spacing w:after="19"/>
              <w:ind w:left="1"/>
              <w:rPr>
                <w:rFonts w:ascii="Calibri Light" w:hAnsi="Calibri Light" w:cs="Calibri Light"/>
                <w:sz w:val="18"/>
                <w:szCs w:val="18"/>
              </w:rPr>
            </w:pPr>
            <w:r w:rsidRPr="003941BA">
              <w:rPr>
                <w:rFonts w:ascii="Calibri Light" w:eastAsia="Calibri" w:hAnsi="Calibri Light" w:cs="Calibri Light"/>
                <w:sz w:val="18"/>
                <w:szCs w:val="18"/>
              </w:rPr>
              <w:t>Student: name, work/content</w:t>
            </w:r>
            <w:r w:rsidRPr="003941BA">
              <w:rPr>
                <w:rFonts w:ascii="Calibri Light" w:eastAsia="Calibri" w:hAnsi="Calibri Light" w:cs="Calibri Light"/>
                <w:i/>
                <w:sz w:val="18"/>
                <w:szCs w:val="18"/>
              </w:rPr>
              <w:t xml:space="preserve"> </w:t>
            </w:r>
          </w:p>
          <w:p w14:paraId="266D9CAC" w14:textId="77777777" w:rsidR="003941BA" w:rsidRPr="003941BA" w:rsidRDefault="003941BA" w:rsidP="001A3924">
            <w:pPr>
              <w:spacing w:after="16"/>
              <w:ind w:left="1"/>
              <w:rPr>
                <w:rFonts w:ascii="Calibri Light" w:hAnsi="Calibri Light" w:cs="Calibri Light"/>
                <w:sz w:val="18"/>
                <w:szCs w:val="18"/>
              </w:rPr>
            </w:pPr>
            <w:r w:rsidRPr="003941BA">
              <w:rPr>
                <w:rFonts w:ascii="Calibri Light" w:eastAsia="Calibri" w:hAnsi="Calibri Light" w:cs="Calibri Light"/>
                <w:sz w:val="18"/>
                <w:szCs w:val="18"/>
              </w:rPr>
              <w:t xml:space="preserve">Other data: school </w:t>
            </w:r>
          </w:p>
          <w:p w14:paraId="56203219" w14:textId="77777777" w:rsidR="003941BA" w:rsidRPr="003941BA" w:rsidRDefault="003941BA" w:rsidP="001A3924">
            <w:pPr>
              <w:spacing w:after="19"/>
              <w:ind w:left="1"/>
              <w:rPr>
                <w:rFonts w:ascii="Calibri Light" w:hAnsi="Calibri Light" w:cs="Calibri Light"/>
                <w:sz w:val="18"/>
                <w:szCs w:val="18"/>
              </w:rPr>
            </w:pPr>
            <w:r w:rsidRPr="003941BA">
              <w:rPr>
                <w:rFonts w:ascii="Calibri Light" w:eastAsia="Calibri" w:hAnsi="Calibri Light" w:cs="Calibri Light"/>
                <w:b/>
                <w:sz w:val="18"/>
                <w:szCs w:val="18"/>
              </w:rPr>
              <w:t xml:space="preserve">How the information is used: </w:t>
            </w:r>
          </w:p>
          <w:p w14:paraId="2C2ECB17" w14:textId="77777777" w:rsidR="003941BA" w:rsidRPr="003941BA" w:rsidRDefault="003941BA" w:rsidP="001A3924">
            <w:pPr>
              <w:spacing w:after="0" w:line="275" w:lineRule="auto"/>
              <w:ind w:left="1" w:right="838"/>
              <w:rPr>
                <w:rFonts w:ascii="Calibri Light" w:hAnsi="Calibri Light" w:cs="Calibri Light"/>
                <w:sz w:val="18"/>
                <w:szCs w:val="18"/>
              </w:rPr>
            </w:pPr>
            <w:r w:rsidRPr="003941BA">
              <w:rPr>
                <w:rFonts w:ascii="Calibri Light" w:eastAsia="Calibri" w:hAnsi="Calibri Light" w:cs="Calibri Light"/>
                <w:sz w:val="18"/>
                <w:szCs w:val="18"/>
              </w:rPr>
              <w:t>Stop motion animation creator</w:t>
            </w:r>
            <w:r w:rsidRPr="003941BA">
              <w:rPr>
                <w:rFonts w:ascii="Calibri Light" w:eastAsia="Calibri" w:hAnsi="Calibri Light" w:cs="Calibri Light"/>
                <w:color w:val="FF0000"/>
                <w:sz w:val="18"/>
                <w:szCs w:val="18"/>
              </w:rPr>
              <w:t xml:space="preserve"> </w:t>
            </w:r>
            <w:r w:rsidRPr="003941BA">
              <w:rPr>
                <w:rFonts w:ascii="Calibri Light" w:eastAsia="Calibri" w:hAnsi="Calibri Light" w:cs="Calibri Light"/>
                <w:b/>
                <w:sz w:val="18"/>
                <w:szCs w:val="18"/>
              </w:rPr>
              <w:t xml:space="preserve">Where the information is stored: </w:t>
            </w:r>
            <w:r w:rsidRPr="003941BA">
              <w:rPr>
                <w:rFonts w:ascii="Calibri Light" w:eastAsia="Calibri" w:hAnsi="Calibri Light" w:cs="Calibri Light"/>
                <w:sz w:val="18"/>
                <w:szCs w:val="18"/>
              </w:rPr>
              <w:t xml:space="preserve">Outside Australia </w:t>
            </w:r>
          </w:p>
          <w:p w14:paraId="1A31FB50" w14:textId="77777777" w:rsidR="003941BA" w:rsidRPr="003941BA" w:rsidRDefault="003941BA" w:rsidP="001A3924">
            <w:pPr>
              <w:spacing w:after="0"/>
              <w:ind w:left="1"/>
              <w:rPr>
                <w:sz w:val="18"/>
                <w:szCs w:val="18"/>
              </w:rPr>
            </w:pPr>
            <w:r w:rsidRPr="003941BA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</w:p>
        </w:tc>
        <w:tc>
          <w:tcPr>
            <w:tcW w:w="2645" w:type="dxa"/>
          </w:tcPr>
          <w:p w14:paraId="0A82EA42" w14:textId="77777777" w:rsidR="003941BA" w:rsidRPr="003941BA" w:rsidRDefault="003941BA" w:rsidP="001A3924">
            <w:pPr>
              <w:spacing w:after="0" w:line="257" w:lineRule="auto"/>
              <w:ind w:left="1"/>
              <w:rPr>
                <w:sz w:val="18"/>
                <w:szCs w:val="18"/>
              </w:rPr>
            </w:pPr>
            <w:r w:rsidRPr="003941BA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Terms of Use / Privacy Policy </w:t>
            </w:r>
            <w:hyperlink r:id="rId53">
              <w:r w:rsidRPr="003941BA">
                <w:rPr>
                  <w:rFonts w:ascii="Calibri" w:eastAsia="Calibri" w:hAnsi="Calibri" w:cs="Calibri"/>
                  <w:color w:val="467886"/>
                  <w:sz w:val="18"/>
                  <w:szCs w:val="18"/>
                  <w:u w:val="single" w:color="467886"/>
                </w:rPr>
                <w:t>https://cloudstopmo</w:t>
              </w:r>
            </w:hyperlink>
          </w:p>
          <w:p w14:paraId="5B61904F" w14:textId="27A2B41B" w:rsidR="003941BA" w:rsidRPr="003941BA" w:rsidRDefault="003941BA" w:rsidP="001A3924">
            <w:pPr>
              <w:spacing w:after="41" w:line="239" w:lineRule="auto"/>
              <w:ind w:left="1"/>
              <w:rPr>
                <w:sz w:val="18"/>
                <w:szCs w:val="18"/>
              </w:rPr>
            </w:pPr>
            <w:r w:rsidRPr="003941BA">
              <w:rPr>
                <w:rFonts w:ascii="Calibri" w:eastAsia="Calibri" w:hAnsi="Calibri" w:cs="Calibri"/>
                <w:color w:val="467886"/>
                <w:sz w:val="18"/>
                <w:szCs w:val="18"/>
                <w:u w:val="single" w:color="467886"/>
              </w:rPr>
              <w:t>tion.com/home/priv</w:t>
            </w:r>
            <w:r>
              <w:rPr>
                <w:rFonts w:ascii="Calibri" w:eastAsia="Calibri" w:hAnsi="Calibri" w:cs="Calibri"/>
                <w:color w:val="467886"/>
                <w:sz w:val="18"/>
                <w:szCs w:val="18"/>
                <w:u w:val="single" w:color="467886"/>
              </w:rPr>
              <w:t xml:space="preserve">acy </w:t>
            </w:r>
            <w:hyperlink r:id="rId54">
              <w:r w:rsidRPr="003941BA">
                <w:rPr>
                  <w:rFonts w:ascii="Calibri" w:eastAsia="Calibri" w:hAnsi="Calibri" w:cs="Calibri"/>
                  <w:sz w:val="18"/>
                  <w:szCs w:val="18"/>
                </w:rPr>
                <w:t xml:space="preserve"> </w:t>
              </w:r>
            </w:hyperlink>
          </w:p>
          <w:p w14:paraId="48EA1897" w14:textId="77777777" w:rsidR="003941BA" w:rsidRPr="003941BA" w:rsidRDefault="003941BA" w:rsidP="001A3924">
            <w:pPr>
              <w:spacing w:after="16"/>
              <w:ind w:left="1"/>
              <w:rPr>
                <w:sz w:val="18"/>
                <w:szCs w:val="18"/>
              </w:rPr>
            </w:pPr>
            <w:r w:rsidRPr="003941BA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</w:p>
          <w:p w14:paraId="57BE364A" w14:textId="77777777" w:rsidR="003941BA" w:rsidRPr="003941BA" w:rsidRDefault="003941BA" w:rsidP="001A3924">
            <w:pPr>
              <w:spacing w:after="0"/>
              <w:ind w:left="1"/>
              <w:jc w:val="both"/>
              <w:rPr>
                <w:sz w:val="18"/>
                <w:szCs w:val="18"/>
              </w:rPr>
            </w:pPr>
            <w:hyperlink r:id="rId55">
              <w:r w:rsidRPr="003941BA">
                <w:rPr>
                  <w:rFonts w:ascii="Calibri" w:eastAsia="Calibri" w:hAnsi="Calibri" w:cs="Calibri"/>
                  <w:color w:val="467886"/>
                  <w:sz w:val="18"/>
                  <w:szCs w:val="18"/>
                  <w:u w:val="single" w:color="467886"/>
                </w:rPr>
                <w:t>https://cloudstopmo</w:t>
              </w:r>
            </w:hyperlink>
          </w:p>
          <w:p w14:paraId="3735A221" w14:textId="54120889" w:rsidR="003941BA" w:rsidRPr="003941BA" w:rsidRDefault="003941BA" w:rsidP="003941BA">
            <w:pPr>
              <w:spacing w:after="24" w:line="239" w:lineRule="auto"/>
              <w:rPr>
                <w:sz w:val="18"/>
                <w:szCs w:val="18"/>
              </w:rPr>
            </w:pPr>
            <w:r w:rsidRPr="003941BA">
              <w:rPr>
                <w:rFonts w:ascii="Calibri" w:eastAsia="Calibri" w:hAnsi="Calibri" w:cs="Calibri"/>
                <w:color w:val="467886"/>
                <w:sz w:val="18"/>
                <w:szCs w:val="18"/>
                <w:u w:val="single" w:color="467886"/>
              </w:rPr>
              <w:t>tion.com/home/term</w:t>
            </w:r>
            <w:hyperlink r:id="rId56">
              <w:r w:rsidRPr="003941BA">
                <w:rPr>
                  <w:rFonts w:ascii="Calibri" w:eastAsia="Calibri" w:hAnsi="Calibri" w:cs="Calibri"/>
                  <w:color w:val="467886"/>
                  <w:sz w:val="18"/>
                  <w:szCs w:val="18"/>
                  <w:u w:val="single" w:color="467886"/>
                </w:rPr>
                <w:t>s</w:t>
              </w:r>
            </w:hyperlink>
            <w:hyperlink r:id="rId57">
              <w:r w:rsidRPr="003941BA">
                <w:rPr>
                  <w:rFonts w:ascii="Calibri" w:eastAsia="Calibri" w:hAnsi="Calibri" w:cs="Calibri"/>
                  <w:sz w:val="18"/>
                  <w:szCs w:val="18"/>
                </w:rPr>
                <w:t xml:space="preserve"> </w:t>
              </w:r>
            </w:hyperlink>
          </w:p>
          <w:p w14:paraId="1F999F63" w14:textId="77777777" w:rsidR="003941BA" w:rsidRPr="003941BA" w:rsidRDefault="003941BA" w:rsidP="001A3924">
            <w:pPr>
              <w:spacing w:after="0"/>
              <w:ind w:left="1"/>
              <w:rPr>
                <w:sz w:val="18"/>
                <w:szCs w:val="18"/>
              </w:rPr>
            </w:pPr>
            <w:r w:rsidRPr="003941BA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</w:p>
        </w:tc>
      </w:tr>
    </w:tbl>
    <w:p w14:paraId="138B1E2B" w14:textId="77777777" w:rsidR="00295687" w:rsidRDefault="00295687" w:rsidP="00D97295">
      <w:pPr>
        <w:rPr>
          <w:rFonts w:ascii="Calibri Light" w:hAnsi="Calibri Light" w:cs="Calibri Light"/>
          <w:b/>
          <w:i/>
          <w:sz w:val="21"/>
          <w:szCs w:val="21"/>
        </w:rPr>
      </w:pPr>
    </w:p>
    <w:p w14:paraId="243F2C50" w14:textId="67F3EAFF" w:rsidR="007C51AA" w:rsidRPr="006D2D57" w:rsidRDefault="00D97295" w:rsidP="00D97295">
      <w:pPr>
        <w:rPr>
          <w:rFonts w:ascii="Calibri Light" w:hAnsi="Calibri Light" w:cs="Calibri Light"/>
          <w:b/>
          <w:i/>
          <w:sz w:val="21"/>
          <w:szCs w:val="21"/>
        </w:rPr>
      </w:pPr>
      <w:r w:rsidRPr="006D2D57">
        <w:rPr>
          <w:rFonts w:ascii="Calibri Light" w:hAnsi="Calibri Light" w:cs="Calibri Light"/>
          <w:b/>
          <w:i/>
          <w:sz w:val="21"/>
          <w:szCs w:val="21"/>
        </w:rPr>
        <w:t xml:space="preserve">I consent to my child’s information being provided, if required, to each of the above service providers </w:t>
      </w:r>
      <w:r w:rsidR="007C51AA" w:rsidRPr="006D2D57">
        <w:rPr>
          <w:rFonts w:ascii="Calibri Light" w:hAnsi="Calibri Light" w:cs="Calibri Light"/>
          <w:b/>
          <w:i/>
          <w:sz w:val="21"/>
          <w:szCs w:val="21"/>
        </w:rPr>
        <w:t xml:space="preserve">until such time as I advise the school otherwise. </w:t>
      </w:r>
    </w:p>
    <w:tbl>
      <w:tblPr>
        <w:tblStyle w:val="TableGrid"/>
        <w:tblW w:w="10774" w:type="dxa"/>
        <w:tblInd w:w="-85" w:type="dxa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5109"/>
        <w:gridCol w:w="5665"/>
      </w:tblGrid>
      <w:tr w:rsidR="00D97295" w:rsidRPr="00543AD5" w14:paraId="346CF52B" w14:textId="77777777" w:rsidTr="00D97295">
        <w:trPr>
          <w:trHeight w:val="429"/>
        </w:trPr>
        <w:tc>
          <w:tcPr>
            <w:tcW w:w="5109" w:type="dxa"/>
          </w:tcPr>
          <w:p w14:paraId="177F69C6" w14:textId="77777777" w:rsidR="00D97295" w:rsidRDefault="00D97295" w:rsidP="00D97295">
            <w:pPr>
              <w:rPr>
                <w:rFonts w:ascii="Calibri Light" w:hAnsi="Calibri Light" w:cs="Calibri Light"/>
              </w:rPr>
            </w:pPr>
            <w:r w:rsidRPr="00543AD5">
              <w:rPr>
                <w:rFonts w:ascii="Calibri Light" w:hAnsi="Calibri Light" w:cs="Calibri Light"/>
              </w:rPr>
              <w:t>Parent/Guardian Name:</w:t>
            </w:r>
          </w:p>
          <w:p w14:paraId="2693B36F" w14:textId="00D8C80E" w:rsidR="00650989" w:rsidRPr="00543AD5" w:rsidRDefault="00650989" w:rsidP="00D97295">
            <w:pPr>
              <w:rPr>
                <w:rFonts w:ascii="Calibri Light" w:hAnsi="Calibri Light" w:cs="Calibri Light"/>
              </w:rPr>
            </w:pPr>
          </w:p>
        </w:tc>
        <w:tc>
          <w:tcPr>
            <w:tcW w:w="5665" w:type="dxa"/>
          </w:tcPr>
          <w:p w14:paraId="0B576FE9" w14:textId="77777777" w:rsidR="00D97295" w:rsidRPr="00543AD5" w:rsidRDefault="00D97295" w:rsidP="00D97295">
            <w:pPr>
              <w:rPr>
                <w:rFonts w:ascii="Calibri Light" w:hAnsi="Calibri Light" w:cs="Calibri Light"/>
              </w:rPr>
            </w:pPr>
            <w:r w:rsidRPr="00543AD5">
              <w:rPr>
                <w:rFonts w:ascii="Calibri Light" w:hAnsi="Calibri Light" w:cs="Calibri Light"/>
              </w:rPr>
              <w:t>Student Name:</w:t>
            </w:r>
          </w:p>
        </w:tc>
      </w:tr>
      <w:tr w:rsidR="00D97295" w:rsidRPr="00543AD5" w14:paraId="5B541427" w14:textId="77777777" w:rsidTr="00D97295">
        <w:trPr>
          <w:trHeight w:val="429"/>
        </w:trPr>
        <w:tc>
          <w:tcPr>
            <w:tcW w:w="5109" w:type="dxa"/>
          </w:tcPr>
          <w:p w14:paraId="5607C157" w14:textId="77777777" w:rsidR="00D97295" w:rsidRDefault="00D97295" w:rsidP="00D97295">
            <w:pPr>
              <w:rPr>
                <w:rFonts w:ascii="Calibri Light" w:hAnsi="Calibri Light" w:cs="Calibri Light"/>
              </w:rPr>
            </w:pPr>
            <w:r w:rsidRPr="00543AD5">
              <w:rPr>
                <w:rFonts w:ascii="Calibri Light" w:hAnsi="Calibri Light" w:cs="Calibri Light"/>
              </w:rPr>
              <w:t>Date:</w:t>
            </w:r>
          </w:p>
          <w:p w14:paraId="53063CF3" w14:textId="5837215D" w:rsidR="00650989" w:rsidRPr="00543AD5" w:rsidRDefault="00650989" w:rsidP="00D97295">
            <w:pPr>
              <w:rPr>
                <w:rFonts w:ascii="Calibri Light" w:hAnsi="Calibri Light" w:cs="Calibri Light"/>
              </w:rPr>
            </w:pPr>
          </w:p>
        </w:tc>
        <w:tc>
          <w:tcPr>
            <w:tcW w:w="5665" w:type="dxa"/>
          </w:tcPr>
          <w:p w14:paraId="315D1750" w14:textId="77777777" w:rsidR="00D97295" w:rsidRPr="00543AD5" w:rsidRDefault="00D97295" w:rsidP="00D97295">
            <w:pPr>
              <w:rPr>
                <w:rFonts w:ascii="Calibri Light" w:hAnsi="Calibri Light" w:cs="Calibri Light"/>
              </w:rPr>
            </w:pPr>
            <w:r w:rsidRPr="00543AD5">
              <w:rPr>
                <w:rFonts w:ascii="Calibri Light" w:hAnsi="Calibri Light" w:cs="Calibri Light"/>
              </w:rPr>
              <w:t>Student Year Level:</w:t>
            </w:r>
          </w:p>
        </w:tc>
      </w:tr>
      <w:tr w:rsidR="00D97295" w:rsidRPr="00543AD5" w14:paraId="3DDB4C9D" w14:textId="77777777" w:rsidTr="00D97295">
        <w:trPr>
          <w:trHeight w:val="443"/>
        </w:trPr>
        <w:tc>
          <w:tcPr>
            <w:tcW w:w="10774" w:type="dxa"/>
            <w:gridSpan w:val="2"/>
          </w:tcPr>
          <w:p w14:paraId="1290E725" w14:textId="77777777" w:rsidR="00D97295" w:rsidRDefault="00D97295" w:rsidP="00D97295">
            <w:pPr>
              <w:rPr>
                <w:rFonts w:ascii="Calibri Light" w:hAnsi="Calibri Light" w:cs="Calibri Light"/>
              </w:rPr>
            </w:pPr>
            <w:r w:rsidRPr="00543AD5">
              <w:rPr>
                <w:rFonts w:ascii="Calibri Light" w:hAnsi="Calibri Light" w:cs="Calibri Light"/>
              </w:rPr>
              <w:t>Signed:</w:t>
            </w:r>
          </w:p>
          <w:p w14:paraId="6EEE0FA6" w14:textId="029112F5" w:rsidR="00650989" w:rsidRPr="006D2D57" w:rsidRDefault="00650989" w:rsidP="00D97295">
            <w:pPr>
              <w:rPr>
                <w:rFonts w:ascii="Calibri Light" w:hAnsi="Calibri Light" w:cs="Calibri Light"/>
              </w:rPr>
            </w:pPr>
          </w:p>
        </w:tc>
      </w:tr>
    </w:tbl>
    <w:p w14:paraId="0A62E9E1" w14:textId="53E3CBEF" w:rsidR="00D97295" w:rsidRPr="006D2D57" w:rsidRDefault="00D97295" w:rsidP="00AC2C79">
      <w:pPr>
        <w:spacing w:after="0"/>
        <w:rPr>
          <w:rFonts w:ascii="Calibri Light" w:hAnsi="Calibri Light" w:cs="Calibri Light"/>
          <w:b/>
          <w:sz w:val="16"/>
          <w:szCs w:val="16"/>
        </w:rPr>
      </w:pPr>
    </w:p>
    <w:sectPr w:rsidR="00D97295" w:rsidRPr="006D2D57" w:rsidSect="00BD5D29">
      <w:headerReference w:type="even" r:id="rId58"/>
      <w:headerReference w:type="default" r:id="rId59"/>
      <w:headerReference w:type="first" r:id="rId60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59C056" w14:textId="77777777" w:rsidR="001933C2" w:rsidRDefault="001933C2">
      <w:pPr>
        <w:spacing w:after="0" w:line="240" w:lineRule="auto"/>
      </w:pPr>
      <w:r>
        <w:separator/>
      </w:r>
    </w:p>
  </w:endnote>
  <w:endnote w:type="continuationSeparator" w:id="0">
    <w:p w14:paraId="72B13B42" w14:textId="77777777" w:rsidR="001933C2" w:rsidRDefault="00193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66DC7D" w14:textId="77777777" w:rsidR="001933C2" w:rsidRDefault="001933C2">
      <w:pPr>
        <w:spacing w:after="0" w:line="240" w:lineRule="auto"/>
      </w:pPr>
      <w:r>
        <w:separator/>
      </w:r>
    </w:p>
  </w:footnote>
  <w:footnote w:type="continuationSeparator" w:id="0">
    <w:p w14:paraId="6F8B7285" w14:textId="77777777" w:rsidR="001933C2" w:rsidRDefault="00193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43AC29" w14:textId="62A9B8FC" w:rsidR="001257BF" w:rsidRDefault="001257B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42A917C" wp14:editId="5C5B99D5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391160"/>
              <wp:effectExtent l="0" t="0" r="6350" b="8890"/>
              <wp:wrapNone/>
              <wp:docPr id="1177201388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195A92" w14:textId="17B474E6" w:rsidR="001257BF" w:rsidRPr="001257BF" w:rsidRDefault="001257BF" w:rsidP="001257BF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1257BF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2A917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30.8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" filled="f" stroked="f">
              <v:textbox style="mso-fit-shape-to-text:t" inset="0,15pt,0,0">
                <w:txbxContent>
                  <w:p w14:paraId="70195A92" w14:textId="17B474E6" w:rsidR="001257BF" w:rsidRPr="001257BF" w:rsidRDefault="001257BF" w:rsidP="001257BF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</w:pPr>
                    <w:r w:rsidRPr="001257BF"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BE237C" w14:textId="6A20ABE5" w:rsidR="001257BF" w:rsidRDefault="001257B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26F5220" wp14:editId="52402E3E">
              <wp:simplePos x="457835" y="45021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391160"/>
              <wp:effectExtent l="0" t="0" r="6350" b="8890"/>
              <wp:wrapNone/>
              <wp:docPr id="1683764215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F9DAA7" w14:textId="3845EF5E" w:rsidR="001257BF" w:rsidRPr="001257BF" w:rsidRDefault="001257BF" w:rsidP="001257BF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1257BF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6F522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9pt;height:30.8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" filled="f" stroked="f">
              <v:textbox style="mso-fit-shape-to-text:t" inset="0,15pt,0,0">
                <w:txbxContent>
                  <w:p w14:paraId="1CF9DAA7" w14:textId="3845EF5E" w:rsidR="001257BF" w:rsidRPr="001257BF" w:rsidRDefault="001257BF" w:rsidP="001257BF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</w:pPr>
                    <w:r w:rsidRPr="001257BF"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D89E6" w14:textId="3E824707" w:rsidR="00543AD5" w:rsidRDefault="001257BF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6EBA41F" wp14:editId="525E8805">
              <wp:simplePos x="461176" y="453224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391160"/>
              <wp:effectExtent l="0" t="0" r="6350" b="8890"/>
              <wp:wrapNone/>
              <wp:docPr id="1670014272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F5ECEA0" w14:textId="3329A565" w:rsidR="001257BF" w:rsidRPr="001257BF" w:rsidRDefault="001257BF" w:rsidP="001257BF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1257BF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EBA4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margin-left:0;margin-top:0;width:49pt;height:30.8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" filled="f" stroked="f">
              <v:textbox style="mso-fit-shape-to-text:t" inset="0,15pt,0,0">
                <w:txbxContent>
                  <w:p w14:paraId="3F5ECEA0" w14:textId="3329A565" w:rsidR="001257BF" w:rsidRPr="001257BF" w:rsidRDefault="001257BF" w:rsidP="001257BF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</w:pPr>
                    <w:r w:rsidRPr="001257BF">
                      <w:rPr>
                        <w:rFonts w:ascii="Aptos" w:eastAsia="Aptos" w:hAnsi="Aptos" w:cs="Aptos"/>
                        <w:noProof/>
                        <w:color w:val="0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43AD5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7E3628A" wp14:editId="12916E21">
              <wp:simplePos x="0" y="0"/>
              <wp:positionH relativeFrom="column">
                <wp:posOffset>7391400</wp:posOffset>
              </wp:positionH>
              <wp:positionV relativeFrom="paragraph">
                <wp:posOffset>-40004</wp:posOffset>
              </wp:positionV>
              <wp:extent cx="2362200" cy="304800"/>
              <wp:effectExtent l="0" t="0" r="19050" b="1905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62200" cy="3048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4F603E39" w14:textId="77777777" w:rsidR="00543AD5" w:rsidRPr="00D86E4B" w:rsidRDefault="00543AD5" w:rsidP="006C6943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 w:rsidRPr="00D86E4B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 xml:space="preserve">Example </w:t>
                          </w:r>
                          <w:r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C</w:t>
                          </w:r>
                          <w:r w:rsidRPr="00D86E4B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:</w:t>
                          </w:r>
                          <w:r w:rsidRPr="00D86E4B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 xml:space="preserve">  </w:t>
                          </w:r>
                          <w: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Explicit Cons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7E3628A" id="_x0000_s1029" type="#_x0000_t202" style="position:absolute;margin-left:582pt;margin-top:-3.15pt;width:186pt;height:2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" fillcolor="window" strokeweight=".5pt">
              <v:textbox>
                <w:txbxContent>
                  <w:p w14:paraId="4F603E39" w14:textId="77777777" w:rsidR="00543AD5" w:rsidRPr="00D86E4B" w:rsidRDefault="00543AD5" w:rsidP="006C6943">
                    <w:pPr>
                      <w:rPr>
                        <w:rFonts w:ascii="Arial" w:hAnsi="Arial" w:cs="Arial"/>
                        <w:sz w:val="24"/>
                        <w:szCs w:val="24"/>
                      </w:rPr>
                    </w:pPr>
                    <w:r w:rsidRPr="00D86E4B"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 xml:space="preserve">Example </w:t>
                    </w:r>
                    <w:r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>C</w:t>
                    </w:r>
                    <w:r w:rsidRPr="00D86E4B"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>:</w:t>
                    </w:r>
                    <w:r w:rsidRPr="00D86E4B">
                      <w:rPr>
                        <w:rFonts w:ascii="Arial" w:hAnsi="Arial" w:cs="Arial"/>
                        <w:sz w:val="24"/>
                        <w:szCs w:val="24"/>
                      </w:rPr>
                      <w:t xml:space="preserve">  </w:t>
                    </w:r>
                    <w:r>
                      <w:rPr>
                        <w:rFonts w:ascii="Arial" w:hAnsi="Arial" w:cs="Arial"/>
                        <w:sz w:val="24"/>
                        <w:szCs w:val="24"/>
                      </w:rPr>
                      <w:t>Explicit Consent</w:t>
                    </w:r>
                  </w:p>
                </w:txbxContent>
              </v:textbox>
            </v:shape>
          </w:pict>
        </mc:Fallback>
      </mc:AlternateContent>
    </w:r>
    <w:r w:rsidR="00543AD5" w:rsidRPr="00551C66">
      <w:rPr>
        <w:noProof/>
        <w:color w:val="114C8E"/>
        <w:lang w:eastAsia="en-AU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8E6820"/>
    <w:multiLevelType w:val="hybridMultilevel"/>
    <w:tmpl w:val="D778AC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386308"/>
    <w:multiLevelType w:val="hybridMultilevel"/>
    <w:tmpl w:val="1690E6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4255422">
    <w:abstractNumId w:val="0"/>
  </w:num>
  <w:num w:numId="2" w16cid:durableId="12842644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jezMDU0NTAxNzVU0lEKTi0uzszPAykwrAUAQ8Et9CwAAAA="/>
  </w:docVars>
  <w:rsids>
    <w:rsidRoot w:val="007258F5"/>
    <w:rsid w:val="000112D6"/>
    <w:rsid w:val="00037020"/>
    <w:rsid w:val="0008729E"/>
    <w:rsid w:val="00094903"/>
    <w:rsid w:val="00096D9B"/>
    <w:rsid w:val="000F2743"/>
    <w:rsid w:val="001026F7"/>
    <w:rsid w:val="001257BF"/>
    <w:rsid w:val="00143161"/>
    <w:rsid w:val="0018155C"/>
    <w:rsid w:val="001933C2"/>
    <w:rsid w:val="001E64E3"/>
    <w:rsid w:val="001F6592"/>
    <w:rsid w:val="00206E26"/>
    <w:rsid w:val="00250548"/>
    <w:rsid w:val="002720D6"/>
    <w:rsid w:val="0028016E"/>
    <w:rsid w:val="00295687"/>
    <w:rsid w:val="0032510B"/>
    <w:rsid w:val="00393917"/>
    <w:rsid w:val="003941BA"/>
    <w:rsid w:val="003E6853"/>
    <w:rsid w:val="004676AF"/>
    <w:rsid w:val="004C7BEF"/>
    <w:rsid w:val="00524E18"/>
    <w:rsid w:val="00543AD5"/>
    <w:rsid w:val="00544873"/>
    <w:rsid w:val="0055150A"/>
    <w:rsid w:val="005D3290"/>
    <w:rsid w:val="0060799D"/>
    <w:rsid w:val="00630DB5"/>
    <w:rsid w:val="006440B2"/>
    <w:rsid w:val="00650989"/>
    <w:rsid w:val="00664BC0"/>
    <w:rsid w:val="006A3F62"/>
    <w:rsid w:val="006C6943"/>
    <w:rsid w:val="006D2D57"/>
    <w:rsid w:val="006E11D1"/>
    <w:rsid w:val="007258F5"/>
    <w:rsid w:val="00726464"/>
    <w:rsid w:val="007427BB"/>
    <w:rsid w:val="00742984"/>
    <w:rsid w:val="00761BA2"/>
    <w:rsid w:val="007A5B28"/>
    <w:rsid w:val="007C240A"/>
    <w:rsid w:val="007C51AA"/>
    <w:rsid w:val="007D0E41"/>
    <w:rsid w:val="007D63CD"/>
    <w:rsid w:val="00817689"/>
    <w:rsid w:val="008546B6"/>
    <w:rsid w:val="00880F08"/>
    <w:rsid w:val="00891211"/>
    <w:rsid w:val="008F3FB8"/>
    <w:rsid w:val="00967E4C"/>
    <w:rsid w:val="009B2ADD"/>
    <w:rsid w:val="009C60DD"/>
    <w:rsid w:val="009C6145"/>
    <w:rsid w:val="009C7AF5"/>
    <w:rsid w:val="009E35F7"/>
    <w:rsid w:val="00A006E4"/>
    <w:rsid w:val="00A014C4"/>
    <w:rsid w:val="00A1167E"/>
    <w:rsid w:val="00AC2C79"/>
    <w:rsid w:val="00AF5082"/>
    <w:rsid w:val="00BA2A7B"/>
    <w:rsid w:val="00BD5D29"/>
    <w:rsid w:val="00C25E73"/>
    <w:rsid w:val="00C758E2"/>
    <w:rsid w:val="00C93C7D"/>
    <w:rsid w:val="00CB33E0"/>
    <w:rsid w:val="00D115FA"/>
    <w:rsid w:val="00D232F9"/>
    <w:rsid w:val="00D4709E"/>
    <w:rsid w:val="00D97295"/>
    <w:rsid w:val="00DD1D20"/>
    <w:rsid w:val="00DE7FEE"/>
    <w:rsid w:val="00DF38D2"/>
    <w:rsid w:val="00E17956"/>
    <w:rsid w:val="00E51828"/>
    <w:rsid w:val="00E65BF8"/>
    <w:rsid w:val="00E91BCD"/>
    <w:rsid w:val="00EC78E9"/>
    <w:rsid w:val="00EE0047"/>
    <w:rsid w:val="00F0064A"/>
    <w:rsid w:val="00F12D14"/>
    <w:rsid w:val="00F70837"/>
    <w:rsid w:val="00FD0323"/>
    <w:rsid w:val="00FE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92018DE"/>
  <w15:docId w15:val="{1BDF055E-3E7D-4B94-95B2-7071BD060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943"/>
    <w:pPr>
      <w:spacing w:after="160" w:line="259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B2ADD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B2ADD"/>
  </w:style>
  <w:style w:type="character" w:styleId="Hyperlink">
    <w:name w:val="Hyperlink"/>
    <w:basedOn w:val="DefaultParagraphFont"/>
    <w:uiPriority w:val="9"/>
    <w:unhideWhenUsed/>
    <w:qFormat/>
    <w:rsid w:val="007258F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7258F5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258F5"/>
    <w:pPr>
      <w:spacing w:after="0" w:line="240" w:lineRule="auto"/>
    </w:pPr>
    <w:rPr>
      <w:rFonts w:eastAsiaTheme="minorEastAsia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7258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8F5"/>
    <w:rPr>
      <w:rFonts w:eastAsiaTheme="minorEastAsia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206E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E26"/>
    <w:rPr>
      <w:rFonts w:eastAsiaTheme="minorEastAsia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B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BA2"/>
    <w:rPr>
      <w:rFonts w:ascii="Segoe UI" w:eastAsiaTheme="minorEastAsia" w:hAnsi="Segoe UI" w:cs="Segoe UI"/>
      <w:sz w:val="18"/>
      <w:szCs w:val="18"/>
      <w:lang w:eastAsia="zh-TW"/>
    </w:rPr>
  </w:style>
  <w:style w:type="table" w:customStyle="1" w:styleId="TableGrid0">
    <w:name w:val="TableGrid"/>
    <w:rsid w:val="003941BA"/>
    <w:pPr>
      <w:spacing w:after="0" w:line="240" w:lineRule="auto"/>
    </w:pPr>
    <w:rPr>
      <w:rFonts w:eastAsiaTheme="minorEastAsia"/>
      <w:kern w:val="2"/>
      <w:sz w:val="24"/>
      <w:szCs w:val="24"/>
      <w:lang w:eastAsia="en-AU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jamf.com/privacy/" TargetMode="External"/><Relationship Id="rId18" Type="http://schemas.openxmlformats.org/officeDocument/2006/relationships/hyperlink" Target="https://www.canva.com/education/" TargetMode="External"/><Relationship Id="rId26" Type="http://schemas.openxmlformats.org/officeDocument/2006/relationships/hyperlink" Target="https://audiri.com.au/for-parents/" TargetMode="External"/><Relationship Id="rId39" Type="http://schemas.openxmlformats.org/officeDocument/2006/relationships/hyperlink" Target="https://kahoot.com/" TargetMode="External"/><Relationship Id="rId21" Type="http://schemas.openxmlformats.org/officeDocument/2006/relationships/hyperlink" Target="https://www.classdojo.com/" TargetMode="External"/><Relationship Id="rId34" Type="http://schemas.openxmlformats.org/officeDocument/2006/relationships/hyperlink" Target="https://code.org/privacy" TargetMode="External"/><Relationship Id="rId42" Type="http://schemas.openxmlformats.org/officeDocument/2006/relationships/hyperlink" Target="https://kahoot.com/student-privacy-policy/" TargetMode="External"/><Relationship Id="rId47" Type="http://schemas.openxmlformats.org/officeDocument/2006/relationships/hyperlink" Target="https://www.clickview.com.au/terms-and-conditions/" TargetMode="External"/><Relationship Id="rId50" Type="http://schemas.openxmlformats.org/officeDocument/2006/relationships/hyperlink" Target="https://cloudstopmotion.com/" TargetMode="External"/><Relationship Id="rId55" Type="http://schemas.openxmlformats.org/officeDocument/2006/relationships/hyperlink" Target="https://cloudstopmotion.com/home/terms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www.3plearning.com/&#8204;privacy/" TargetMode="External"/><Relationship Id="rId20" Type="http://schemas.openxmlformats.org/officeDocument/2006/relationships/hyperlink" Target="https://www.canva.com/policies/privacy-policy/" TargetMode="External"/><Relationship Id="rId29" Type="http://schemas.openxmlformats.org/officeDocument/2006/relationships/hyperlink" Target="https://www.acer.org/online-terms-of-use" TargetMode="External"/><Relationship Id="rId41" Type="http://schemas.openxmlformats.org/officeDocument/2006/relationships/hyperlink" Target="https://trust.kahoot.com/privacy-policy/" TargetMode="External"/><Relationship Id="rId54" Type="http://schemas.openxmlformats.org/officeDocument/2006/relationships/hyperlink" Target="https://cloudstopmotion.com/home/privacy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essy.com/en-gb/shop/data-privacy-legal/information-for-parents" TargetMode="External"/><Relationship Id="rId24" Type="http://schemas.openxmlformats.org/officeDocument/2006/relationships/hyperlink" Target="https://audiri.com.au/" TargetMode="External"/><Relationship Id="rId32" Type="http://schemas.openxmlformats.org/officeDocument/2006/relationships/hyperlink" Target="https://code.org/" TargetMode="External"/><Relationship Id="rId37" Type="http://schemas.openxmlformats.org/officeDocument/2006/relationships/hyperlink" Target="https://groklearning.com/policies/privacy/" TargetMode="External"/><Relationship Id="rId40" Type="http://schemas.openxmlformats.org/officeDocument/2006/relationships/hyperlink" Target="https://trust.kahoot.com/terms-and-conditions/" TargetMode="External"/><Relationship Id="rId45" Type="http://schemas.openxmlformats.org/officeDocument/2006/relationships/hyperlink" Target="https://elastik.com/wp-content/uploads/2022/09/elastik_Au_PrivacyPolicy_2022.pdf" TargetMode="External"/><Relationship Id="rId53" Type="http://schemas.openxmlformats.org/officeDocument/2006/relationships/hyperlink" Target="https://cloudstopmotion.com/home/privacy" TargetMode="External"/><Relationship Id="rId58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&#8204;mathletics.com&#8204;/au/" TargetMode="External"/><Relationship Id="rId23" Type="http://schemas.openxmlformats.org/officeDocument/2006/relationships/hyperlink" Target="https://www.classdojo.com/terms/" TargetMode="External"/><Relationship Id="rId28" Type="http://schemas.openxmlformats.org/officeDocument/2006/relationships/hyperlink" Target="https://www.acer.org/privacy" TargetMode="External"/><Relationship Id="rId36" Type="http://schemas.openxmlformats.org/officeDocument/2006/relationships/hyperlink" Target="https://groklearning.com/policies/terms/" TargetMode="External"/><Relationship Id="rId49" Type="http://schemas.openxmlformats.org/officeDocument/2006/relationships/hyperlink" Target="https://cloudstopmotion.com/" TargetMode="External"/><Relationship Id="rId57" Type="http://schemas.openxmlformats.org/officeDocument/2006/relationships/hyperlink" Target="https://cloudstopmotion.com/home/terms" TargetMode="External"/><Relationship Id="rId61" Type="http://schemas.openxmlformats.org/officeDocument/2006/relationships/fontTable" Target="fontTable.xml"/><Relationship Id="rId10" Type="http://schemas.openxmlformats.org/officeDocument/2006/relationships/hyperlink" Target="https://www.nessy.com/en-gb/shop/data-privacy-legal/terms-conditions" TargetMode="External"/><Relationship Id="rId19" Type="http://schemas.openxmlformats.org/officeDocument/2006/relationships/hyperlink" Target="https://about.canva.com/terms-of-use/" TargetMode="External"/><Relationship Id="rId31" Type="http://schemas.openxmlformats.org/officeDocument/2006/relationships/hyperlink" Target="https://www.softlinkint.com/data-protection-privacy-policy/" TargetMode="External"/><Relationship Id="rId44" Type="http://schemas.openxmlformats.org/officeDocument/2006/relationships/hyperlink" Target="https://elastik.com/wp-content/uploads/2022/09/elastik_Au_Security-and-Risk-Assessment_2022.pdf" TargetMode="External"/><Relationship Id="rId52" Type="http://schemas.openxmlformats.org/officeDocument/2006/relationships/hyperlink" Target="https://cloudstopmotion.com/" TargetMode="External"/><Relationship Id="rId6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www.nessy.com/en-gb" TargetMode="External"/><Relationship Id="rId14" Type="http://schemas.openxmlformats.org/officeDocument/2006/relationships/hyperlink" Target="https://www.jamf.com/terms-of-use/" TargetMode="External"/><Relationship Id="rId22" Type="http://schemas.openxmlformats.org/officeDocument/2006/relationships/hyperlink" Target="https://www.classdojo.com/privacycenter/" TargetMode="External"/><Relationship Id="rId27" Type="http://schemas.openxmlformats.org/officeDocument/2006/relationships/hyperlink" Target="https://www.acer.org/au/pat" TargetMode="External"/><Relationship Id="rId30" Type="http://schemas.openxmlformats.org/officeDocument/2006/relationships/hyperlink" Target="https://www.softlinkint.com/product/oliver/" TargetMode="External"/><Relationship Id="rId35" Type="http://schemas.openxmlformats.org/officeDocument/2006/relationships/hyperlink" Target="https://groklearning.com/" TargetMode="External"/><Relationship Id="rId43" Type="http://schemas.openxmlformats.org/officeDocument/2006/relationships/hyperlink" Target="https://elastik.com/en-au/" TargetMode="External"/><Relationship Id="rId48" Type="http://schemas.openxmlformats.org/officeDocument/2006/relationships/hyperlink" Target="https://www.clickview.com.au/privacy-policy/" TargetMode="External"/><Relationship Id="rId56" Type="http://schemas.openxmlformats.org/officeDocument/2006/relationships/hyperlink" Target="https://cloudstopmotion.com/home/terms" TargetMode="External"/><Relationship Id="rId8" Type="http://schemas.openxmlformats.org/officeDocument/2006/relationships/image" Target="media/image1.png"/><Relationship Id="rId51" Type="http://schemas.openxmlformats.org/officeDocument/2006/relationships/hyperlink" Target="https://cloudstopmotion.com/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jamf.com/products/jamf-school/" TargetMode="External"/><Relationship Id="rId17" Type="http://schemas.openxmlformats.org/officeDocument/2006/relationships/hyperlink" Target="https://www.3plearning.com&#8204;/terms/" TargetMode="External"/><Relationship Id="rId25" Type="http://schemas.openxmlformats.org/officeDocument/2006/relationships/hyperlink" Target="https://www&#8204;.moqproducts.&#8204;com.au/skoolbag/" TargetMode="External"/><Relationship Id="rId33" Type="http://schemas.openxmlformats.org/officeDocument/2006/relationships/hyperlink" Target="https://code.org/tos" TargetMode="External"/><Relationship Id="rId38" Type="http://schemas.openxmlformats.org/officeDocument/2006/relationships/hyperlink" Target="https://groklearning.com/policies/security/" TargetMode="External"/><Relationship Id="rId46" Type="http://schemas.openxmlformats.org/officeDocument/2006/relationships/hyperlink" Target="https://www.clickview.com.au/" TargetMode="External"/><Relationship Id="rId5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C6F2ED-6DC6-4DF8-A50C-16E8EB7F44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73</Words>
  <Characters>8427</Characters>
  <Application>Microsoft Office Word</Application>
  <DocSecurity>0</DocSecurity>
  <Lines>443</Lines>
  <Paragraphs>2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epartment of Education</Company>
  <LinksUpToDate>false</LinksUpToDate>
  <CharactersWithSpaces>9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AULIFFE Jennifer [E-Schooling]</dc:creator>
  <cp:lastModifiedBy>MILLER Melissa [Kulin District High School]</cp:lastModifiedBy>
  <cp:revision>2</cp:revision>
  <cp:lastPrinted>2026-01-27T07:32:00Z</cp:lastPrinted>
  <dcterms:created xsi:type="dcterms:W3CDTF">2026-01-28T01:01:00Z</dcterms:created>
  <dcterms:modified xsi:type="dcterms:W3CDTF">2026-01-28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638a6540,462aaaec,645c33f7</vt:lpwstr>
  </property>
  <property fmtid="{D5CDD505-2E9C-101B-9397-08002B2CF9AE}" pid="3" name="ClassificationContentMarkingHeaderFontProps">
    <vt:lpwstr>#000000,12,Aptos</vt:lpwstr>
  </property>
  <property fmtid="{D5CDD505-2E9C-101B-9397-08002B2CF9AE}" pid="4" name="ClassificationContentMarkingHeaderText">
    <vt:lpwstr>OFFICIAL</vt:lpwstr>
  </property>
  <property fmtid="{D5CDD505-2E9C-101B-9397-08002B2CF9AE}" pid="5" name="MSIP_Label_1ab51697-d8d5-4b00-af1f-cc3ba473113c_Enabled">
    <vt:lpwstr>true</vt:lpwstr>
  </property>
  <property fmtid="{D5CDD505-2E9C-101B-9397-08002B2CF9AE}" pid="6" name="MSIP_Label_1ab51697-d8d5-4b00-af1f-cc3ba473113c_SetDate">
    <vt:lpwstr>2026-01-27T07:33:06Z</vt:lpwstr>
  </property>
  <property fmtid="{D5CDD505-2E9C-101B-9397-08002B2CF9AE}" pid="7" name="MSIP_Label_1ab51697-d8d5-4b00-af1f-cc3ba473113c_Method">
    <vt:lpwstr>Standard</vt:lpwstr>
  </property>
  <property fmtid="{D5CDD505-2E9C-101B-9397-08002B2CF9AE}" pid="8" name="MSIP_Label_1ab51697-d8d5-4b00-af1f-cc3ba473113c_Name">
    <vt:lpwstr>OFFICIAL</vt:lpwstr>
  </property>
  <property fmtid="{D5CDD505-2E9C-101B-9397-08002B2CF9AE}" pid="9" name="MSIP_Label_1ab51697-d8d5-4b00-af1f-cc3ba473113c_SiteId">
    <vt:lpwstr>e08016f9-d1fd-4cbb-83b0-b76eb4361627</vt:lpwstr>
  </property>
  <property fmtid="{D5CDD505-2E9C-101B-9397-08002B2CF9AE}" pid="10" name="MSIP_Label_1ab51697-d8d5-4b00-af1f-cc3ba473113c_ActionId">
    <vt:lpwstr>a9609b9e-242e-439c-8b0c-fb4f7adf0d47</vt:lpwstr>
  </property>
  <property fmtid="{D5CDD505-2E9C-101B-9397-08002B2CF9AE}" pid="11" name="MSIP_Label_1ab51697-d8d5-4b00-af1f-cc3ba473113c_ContentBits">
    <vt:lpwstr>1</vt:lpwstr>
  </property>
  <property fmtid="{D5CDD505-2E9C-101B-9397-08002B2CF9AE}" pid="12" name="MSIP_Label_1ab51697-d8d5-4b00-af1f-cc3ba473113c_Tag">
    <vt:lpwstr>10, 3, 0, 1</vt:lpwstr>
  </property>
</Properties>
</file>